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33A3C" w14:textId="77777777" w:rsidR="00E1170F" w:rsidRPr="00E1170F" w:rsidRDefault="00E1170F" w:rsidP="00E1170F">
      <w:pPr>
        <w:pStyle w:val="Heading1"/>
      </w:pPr>
      <w:r w:rsidRPr="00E1170F">
        <w:t xml:space="preserve">JS Advanced: </w:t>
      </w:r>
      <w:r w:rsidR="003123AB">
        <w:t>E</w:t>
      </w:r>
      <w:r w:rsidRPr="00E1170F">
        <w:t xml:space="preserve">xam </w:t>
      </w:r>
      <w:r w:rsidR="00911CE9">
        <w:t>30.08.</w:t>
      </w:r>
      <w:r w:rsidRPr="00E1170F">
        <w:t>201</w:t>
      </w:r>
      <w:r w:rsidR="003123AB">
        <w:t>8</w:t>
      </w:r>
    </w:p>
    <w:p w14:paraId="11EDDAF4" w14:textId="77777777" w:rsidR="00E626DA" w:rsidRDefault="00E1170F" w:rsidP="00E1170F">
      <w:pPr>
        <w:pStyle w:val="Heading1"/>
      </w:pPr>
      <w:r>
        <w:t xml:space="preserve">Problem 1. </w:t>
      </w:r>
      <w:r w:rsidR="009F7118">
        <w:t>Holiday</w:t>
      </w:r>
      <w:r w:rsidR="003123AB">
        <w:t xml:space="preserve"> </w:t>
      </w:r>
      <w:r w:rsidR="009F7118">
        <w:t>Destinations</w:t>
      </w:r>
      <w:r w:rsidR="00E626DA">
        <w:t xml:space="preserve"> (Simple DOM Interaction)</w:t>
      </w:r>
    </w:p>
    <w:p w14:paraId="6CF57D3B" w14:textId="77777777" w:rsidR="00E626DA" w:rsidRPr="000B52FA" w:rsidRDefault="00E626DA" w:rsidP="00E626DA">
      <w:r>
        <w:t xml:space="preserve">You are given the following </w:t>
      </w:r>
      <w:r w:rsidRPr="00D62155">
        <w:rPr>
          <w:b/>
        </w:rPr>
        <w:t>HTML code</w:t>
      </w:r>
      <w:r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E626DA" w:rsidRPr="00603773" w14:paraId="3D45BC1E" w14:textId="77777777" w:rsidTr="003D0E62">
        <w:tc>
          <w:tcPr>
            <w:tcW w:w="10387" w:type="dxa"/>
            <w:shd w:val="clear" w:color="auto" w:fill="D9D9D9" w:themeFill="background1" w:themeFillShade="D9"/>
          </w:tcPr>
          <w:p w14:paraId="20D24249" w14:textId="77777777" w:rsidR="00E626DA" w:rsidRPr="00603773" w:rsidRDefault="00F85356" w:rsidP="00DC0B7D">
            <w:pPr>
              <w:pStyle w:val="Code"/>
              <w:spacing w:before="0" w:after="0"/>
              <w:jc w:val="center"/>
            </w:pPr>
            <w:r>
              <w:t>holidayD</w:t>
            </w:r>
            <w:r w:rsidR="00DC0B7D">
              <w:t>estinations</w:t>
            </w:r>
            <w:r w:rsidR="00E626DA" w:rsidRPr="000B52FA">
              <w:t>.html</w:t>
            </w:r>
          </w:p>
        </w:tc>
      </w:tr>
      <w:tr w:rsidR="00E626DA" w:rsidRPr="000B52FA" w14:paraId="18153223" w14:textId="77777777" w:rsidTr="00E626DA">
        <w:tc>
          <w:tcPr>
            <w:tcW w:w="10387" w:type="dxa"/>
            <w:shd w:val="clear" w:color="auto" w:fill="auto"/>
          </w:tcPr>
          <w:p w14:paraId="374E9D52" w14:textId="77777777" w:rsidR="009F7118" w:rsidRPr="00911CE9" w:rsidRDefault="009F7118" w:rsidP="009F7118">
            <w:pPr>
              <w:pStyle w:val="Code"/>
              <w:rPr>
                <w:lang w:val="fr-FR" w:eastAsia="en-GB"/>
              </w:rPr>
            </w:pPr>
            <w:r w:rsidRPr="00911CE9">
              <w:rPr>
                <w:color w:val="800000"/>
                <w:lang w:eastAsia="en-GB"/>
              </w:rPr>
              <w:t>&lt;!</w:t>
            </w:r>
            <w:r w:rsidRPr="00911CE9">
              <w:rPr>
                <w:lang w:eastAsia="en-GB"/>
              </w:rPr>
              <w:t>DO</w:t>
            </w:r>
            <w:r w:rsidRPr="00911CE9">
              <w:rPr>
                <w:lang w:val="fr-FR" w:eastAsia="en-GB"/>
              </w:rPr>
              <w:t>CTYPE html</w:t>
            </w:r>
            <w:r w:rsidRPr="00911CE9">
              <w:rPr>
                <w:color w:val="800000"/>
                <w:lang w:val="fr-FR" w:eastAsia="en-GB"/>
              </w:rPr>
              <w:t>&gt;</w:t>
            </w:r>
          </w:p>
          <w:p w14:paraId="5DF62522" w14:textId="77777777" w:rsidR="009F7118" w:rsidRPr="00911CE9" w:rsidRDefault="009F7118" w:rsidP="009F7118">
            <w:pPr>
              <w:pStyle w:val="Code"/>
              <w:rPr>
                <w:lang w:val="fr-FR" w:eastAsia="en-GB"/>
              </w:rPr>
            </w:pPr>
            <w:r w:rsidRPr="00911CE9">
              <w:rPr>
                <w:color w:val="800000"/>
                <w:lang w:val="fr-FR" w:eastAsia="en-GB"/>
              </w:rPr>
              <w:t>&lt;html</w:t>
            </w:r>
            <w:r w:rsidRPr="00911CE9">
              <w:rPr>
                <w:lang w:val="fr-FR" w:eastAsia="en-GB"/>
              </w:rPr>
              <w:t xml:space="preserve"> </w:t>
            </w:r>
            <w:r w:rsidRPr="00911CE9">
              <w:rPr>
                <w:color w:val="FF0000"/>
                <w:lang w:val="fr-FR" w:eastAsia="en-GB"/>
              </w:rPr>
              <w:t>lang</w:t>
            </w:r>
            <w:r w:rsidRPr="00911CE9">
              <w:rPr>
                <w:lang w:val="fr-FR" w:eastAsia="en-GB"/>
              </w:rPr>
              <w:t>=</w:t>
            </w:r>
            <w:r w:rsidRPr="00911CE9">
              <w:rPr>
                <w:color w:val="0000FF"/>
                <w:lang w:val="fr-FR" w:eastAsia="en-GB"/>
              </w:rPr>
              <w:t>"en"</w:t>
            </w:r>
            <w:r w:rsidRPr="00911CE9">
              <w:rPr>
                <w:color w:val="800000"/>
                <w:lang w:val="fr-FR" w:eastAsia="en-GB"/>
              </w:rPr>
              <w:t>&gt;</w:t>
            </w:r>
          </w:p>
          <w:p w14:paraId="46FB7B18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color w:val="800000"/>
                <w:lang w:eastAsia="en-GB"/>
              </w:rPr>
              <w:t>&lt;head&gt;</w:t>
            </w:r>
          </w:p>
          <w:p w14:paraId="38AE1738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</w:t>
            </w:r>
            <w:r w:rsidRPr="007F6BBD">
              <w:rPr>
                <w:color w:val="800000"/>
                <w:lang w:eastAsia="en-GB"/>
              </w:rPr>
              <w:t>&lt;meta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harset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UTF-8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09BD8E79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</w:t>
            </w:r>
            <w:r w:rsidRPr="007F6BBD">
              <w:rPr>
                <w:color w:val="800000"/>
                <w:lang w:eastAsia="en-GB"/>
              </w:rPr>
              <w:t>&lt;title&gt;</w:t>
            </w:r>
            <w:r w:rsidRPr="007F6BBD">
              <w:rPr>
                <w:lang w:eastAsia="en-GB"/>
              </w:rPr>
              <w:t>Holiday Destinations</w:t>
            </w:r>
            <w:r w:rsidRPr="007F6BBD">
              <w:rPr>
                <w:color w:val="800000"/>
                <w:lang w:eastAsia="en-GB"/>
              </w:rPr>
              <w:t>&lt;/title&gt;</w:t>
            </w:r>
          </w:p>
          <w:p w14:paraId="480F643D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</w:t>
            </w:r>
            <w:r w:rsidRPr="007F6BBD">
              <w:rPr>
                <w:color w:val="800000"/>
                <w:lang w:eastAsia="en-GB"/>
              </w:rPr>
              <w:t>&lt;style&gt;</w:t>
            </w:r>
          </w:p>
          <w:p w14:paraId="11855F6A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#wrapper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margin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auto</w:t>
            </w:r>
            <w:r w:rsidRPr="007F6BBD">
              <w:rPr>
                <w:lang w:eastAsia="en-GB"/>
              </w:rPr>
              <w:t xml:space="preserve">; </w:t>
            </w:r>
            <w:r w:rsidRPr="007F6BBD">
              <w:rPr>
                <w:color w:val="FF0000"/>
                <w:lang w:eastAsia="en-GB"/>
              </w:rPr>
              <w:t>width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50%</w:t>
            </w:r>
            <w:r w:rsidRPr="007F6BBD">
              <w:rPr>
                <w:lang w:eastAsia="en-GB"/>
              </w:rPr>
              <w:t>;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borde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2px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0451A5"/>
                <w:lang w:eastAsia="en-GB"/>
              </w:rPr>
              <w:t>solid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795E26"/>
                <w:lang w:eastAsia="en-GB"/>
              </w:rPr>
              <w:t>rgb</w:t>
            </w:r>
            <w:r w:rsidRPr="007F6BBD">
              <w:rPr>
                <w:lang w:eastAsia="en-GB"/>
              </w:rPr>
              <w:t>(</w:t>
            </w:r>
            <w:r w:rsidRPr="007F6BBD">
              <w:rPr>
                <w:color w:val="09885A"/>
                <w:lang w:eastAsia="en-GB"/>
              </w:rPr>
              <w:t>138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43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26</w:t>
            </w:r>
            <w:r w:rsidRPr="007F6BBD">
              <w:rPr>
                <w:lang w:eastAsia="en-GB"/>
              </w:rPr>
              <w:t>);</w:t>
            </w:r>
          </w:p>
          <w:p w14:paraId="44AA2486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FF0000"/>
                <w:lang w:eastAsia="en-GB"/>
              </w:rPr>
              <w:t>font-family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Verdana</w:t>
            </w:r>
            <w:r w:rsidRPr="007F6BBD">
              <w:rPr>
                <w:lang w:eastAsia="en-GB"/>
              </w:rPr>
              <w:t xml:space="preserve">, Geneva, </w:t>
            </w:r>
            <w:r w:rsidRPr="007F6BBD">
              <w:rPr>
                <w:color w:val="0451A5"/>
                <w:lang w:eastAsia="en-GB"/>
              </w:rPr>
              <w:t>Tahoma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451A5"/>
                <w:lang w:eastAsia="en-GB"/>
              </w:rPr>
              <w:t>sans-serif</w:t>
            </w:r>
            <w:r w:rsidRPr="007F6BBD">
              <w:rPr>
                <w:lang w:eastAsia="en-GB"/>
              </w:rPr>
              <w:t>;</w:t>
            </w:r>
          </w:p>
          <w:p w14:paraId="4E47F94D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FF0000"/>
                <w:lang w:eastAsia="en-GB"/>
              </w:rPr>
              <w:t>background-colo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795E26"/>
                <w:lang w:eastAsia="en-GB"/>
              </w:rPr>
              <w:t>rgb</w:t>
            </w:r>
            <w:r w:rsidRPr="007F6BBD">
              <w:rPr>
                <w:lang w:eastAsia="en-GB"/>
              </w:rPr>
              <w:t>(</w:t>
            </w:r>
            <w:r w:rsidRPr="007F6BBD">
              <w:rPr>
                <w:color w:val="09885A"/>
                <w:lang w:eastAsia="en-GB"/>
              </w:rPr>
              <w:t>247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47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47</w:t>
            </w:r>
            <w:r w:rsidRPr="007F6BBD">
              <w:rPr>
                <w:lang w:eastAsia="en-GB"/>
              </w:rPr>
              <w:t>);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olo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795E26"/>
                <w:lang w:eastAsia="en-GB"/>
              </w:rPr>
              <w:t>rgb</w:t>
            </w:r>
            <w:r w:rsidRPr="007F6BBD">
              <w:rPr>
                <w:lang w:eastAsia="en-GB"/>
              </w:rPr>
              <w:t>(</w:t>
            </w:r>
            <w:r w:rsidRPr="007F6BBD">
              <w:rPr>
                <w:color w:val="09885A"/>
                <w:lang w:eastAsia="en-GB"/>
              </w:rPr>
              <w:t>138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43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26</w:t>
            </w:r>
            <w:r w:rsidRPr="007F6BBD">
              <w:rPr>
                <w:lang w:eastAsia="en-GB"/>
              </w:rPr>
              <w:t xml:space="preserve">); }        </w:t>
            </w:r>
          </w:p>
          <w:p w14:paraId="3A33E9E5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#input, #summaryBox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margin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auto</w:t>
            </w:r>
            <w:r w:rsidRPr="007F6BBD">
              <w:rPr>
                <w:lang w:eastAsia="en-GB"/>
              </w:rPr>
              <w:t xml:space="preserve">; </w:t>
            </w:r>
            <w:r w:rsidRPr="007F6BBD">
              <w:rPr>
                <w:color w:val="FF0000"/>
                <w:lang w:eastAsia="en-GB"/>
              </w:rPr>
              <w:t>width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90%</w:t>
            </w:r>
            <w:r w:rsidRPr="007F6BBD">
              <w:rPr>
                <w:lang w:eastAsia="en-GB"/>
              </w:rPr>
              <w:t>;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lang w:eastAsia="en-GB"/>
              </w:rPr>
              <w:t xml:space="preserve">}        </w:t>
            </w:r>
          </w:p>
          <w:p w14:paraId="74A0D7BF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.custom-select,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800000"/>
                <w:lang w:eastAsia="en-GB"/>
              </w:rPr>
              <w:t>.button</w:t>
            </w:r>
            <w:r w:rsidRPr="007F6BBD">
              <w:rPr>
                <w:lang w:eastAsia="en-GB"/>
              </w:rPr>
              <w:t xml:space="preserve"> {</w:t>
            </w:r>
            <w:r w:rsidRPr="007F6BBD">
              <w:rPr>
                <w:color w:val="FF0000"/>
                <w:lang w:eastAsia="en-GB"/>
              </w:rPr>
              <w:t>font-family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Verdana</w:t>
            </w:r>
            <w:r w:rsidRPr="007F6BBD">
              <w:rPr>
                <w:lang w:eastAsia="en-GB"/>
              </w:rPr>
              <w:t xml:space="preserve">, Geneva, </w:t>
            </w:r>
            <w:r w:rsidRPr="007F6BBD">
              <w:rPr>
                <w:color w:val="0451A5"/>
                <w:lang w:eastAsia="en-GB"/>
              </w:rPr>
              <w:t>Tahoma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451A5"/>
                <w:lang w:eastAsia="en-GB"/>
              </w:rPr>
              <w:t>sans-serif</w:t>
            </w:r>
            <w:r w:rsidRPr="007F6BBD">
              <w:rPr>
                <w:lang w:eastAsia="en-GB"/>
              </w:rPr>
              <w:t xml:space="preserve">;}        </w:t>
            </w:r>
          </w:p>
          <w:p w14:paraId="5981A742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.button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urso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pointer</w:t>
            </w:r>
            <w:r w:rsidRPr="007F6BBD">
              <w:rPr>
                <w:lang w:eastAsia="en-GB"/>
              </w:rPr>
              <w:t xml:space="preserve">; </w:t>
            </w:r>
            <w:r w:rsidRPr="007F6BBD">
              <w:rPr>
                <w:color w:val="FF0000"/>
                <w:lang w:eastAsia="en-GB"/>
              </w:rPr>
              <w:t>background-colo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white</w:t>
            </w:r>
            <w:r w:rsidRPr="007F6BBD">
              <w:rPr>
                <w:lang w:eastAsia="en-GB"/>
              </w:rPr>
              <w:t xml:space="preserve">; }        </w:t>
            </w:r>
          </w:p>
          <w:p w14:paraId="5DFA65F8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.summary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width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40px</w:t>
            </w:r>
            <w:r w:rsidRPr="007F6BBD">
              <w:rPr>
                <w:lang w:eastAsia="en-GB"/>
              </w:rPr>
              <w:t xml:space="preserve">; }        </w:t>
            </w:r>
          </w:p>
          <w:p w14:paraId="6A26B082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.inputData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width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70px</w:t>
            </w:r>
            <w:r w:rsidRPr="007F6BBD">
              <w:rPr>
                <w:lang w:eastAsia="en-GB"/>
              </w:rPr>
              <w:t xml:space="preserve">; }        </w:t>
            </w:r>
          </w:p>
          <w:p w14:paraId="694E6E20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h1, h3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text-align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451A5"/>
                <w:lang w:eastAsia="en-GB"/>
              </w:rPr>
              <w:t>center</w:t>
            </w:r>
            <w:r w:rsidRPr="007F6BBD">
              <w:rPr>
                <w:lang w:eastAsia="en-GB"/>
              </w:rPr>
              <w:t xml:space="preserve">; }        </w:t>
            </w:r>
          </w:p>
          <w:p w14:paraId="00E3A7FB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table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margin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0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0451A5"/>
                <w:lang w:eastAsia="en-GB"/>
              </w:rPr>
              <w:t>auto</w:t>
            </w:r>
            <w:r w:rsidRPr="007F6BBD">
              <w:rPr>
                <w:lang w:eastAsia="en-GB"/>
              </w:rPr>
              <w:t xml:space="preserve">; </w:t>
            </w:r>
            <w:r w:rsidRPr="007F6BBD">
              <w:rPr>
                <w:color w:val="FF0000"/>
                <w:lang w:eastAsia="en-GB"/>
              </w:rPr>
              <w:t>width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75%</w:t>
            </w:r>
            <w:r w:rsidRPr="007F6BBD">
              <w:rPr>
                <w:lang w:eastAsia="en-GB"/>
              </w:rPr>
              <w:t>;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lang w:eastAsia="en-GB"/>
              </w:rPr>
              <w:t xml:space="preserve">}        </w:t>
            </w:r>
          </w:p>
          <w:p w14:paraId="38B0004E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table, th, td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borde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1px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0451A5"/>
                <w:lang w:eastAsia="en-GB"/>
              </w:rPr>
              <w:t>solid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795E26"/>
                <w:lang w:eastAsia="en-GB"/>
              </w:rPr>
              <w:t>rgb</w:t>
            </w:r>
            <w:r w:rsidRPr="007F6BBD">
              <w:rPr>
                <w:lang w:eastAsia="en-GB"/>
              </w:rPr>
              <w:t>(</w:t>
            </w:r>
            <w:r w:rsidRPr="007F6BBD">
              <w:rPr>
                <w:color w:val="09885A"/>
                <w:lang w:eastAsia="en-GB"/>
              </w:rPr>
              <w:t>138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43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26</w:t>
            </w:r>
            <w:r w:rsidRPr="007F6BBD">
              <w:rPr>
                <w:lang w:eastAsia="en-GB"/>
              </w:rPr>
              <w:t xml:space="preserve">); }        </w:t>
            </w:r>
          </w:p>
          <w:p w14:paraId="53088C0C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input,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800000"/>
                <w:lang w:eastAsia="en-GB"/>
              </w:rPr>
              <w:t>.custom-select,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800000"/>
                <w:lang w:eastAsia="en-GB"/>
              </w:rPr>
              <w:t>.button</w:t>
            </w:r>
            <w:r w:rsidRPr="007F6BBD">
              <w:rPr>
                <w:lang w:eastAsia="en-GB"/>
              </w:rPr>
              <w:t xml:space="preserve"> {</w:t>
            </w:r>
            <w:r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borde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1px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0451A5"/>
                <w:lang w:eastAsia="en-GB"/>
              </w:rPr>
              <w:t>solid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795E26"/>
                <w:lang w:eastAsia="en-GB"/>
              </w:rPr>
              <w:t>rgb</w:t>
            </w:r>
            <w:r w:rsidRPr="007F6BBD">
              <w:rPr>
                <w:lang w:eastAsia="en-GB"/>
              </w:rPr>
              <w:t>(</w:t>
            </w:r>
            <w:r w:rsidRPr="007F6BBD">
              <w:rPr>
                <w:color w:val="09885A"/>
                <w:lang w:eastAsia="en-GB"/>
              </w:rPr>
              <w:t>138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43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26</w:t>
            </w:r>
            <w:r w:rsidRPr="007F6BBD">
              <w:rPr>
                <w:lang w:eastAsia="en-GB"/>
              </w:rPr>
              <w:t>);</w:t>
            </w:r>
          </w:p>
          <w:p w14:paraId="09F19A41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FF0000"/>
                <w:lang w:eastAsia="en-GB"/>
              </w:rPr>
              <w:t>color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795E26"/>
                <w:lang w:eastAsia="en-GB"/>
              </w:rPr>
              <w:t>rgb</w:t>
            </w:r>
            <w:r w:rsidRPr="007F6BBD">
              <w:rPr>
                <w:lang w:eastAsia="en-GB"/>
              </w:rPr>
              <w:t>(</w:t>
            </w:r>
            <w:r w:rsidRPr="007F6BBD">
              <w:rPr>
                <w:color w:val="09885A"/>
                <w:lang w:eastAsia="en-GB"/>
              </w:rPr>
              <w:t>138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43</w:t>
            </w:r>
            <w:r w:rsidRPr="007F6BBD">
              <w:rPr>
                <w:lang w:eastAsia="en-GB"/>
              </w:rPr>
              <w:t xml:space="preserve">, </w:t>
            </w:r>
            <w:r w:rsidRPr="007F6BBD">
              <w:rPr>
                <w:color w:val="09885A"/>
                <w:lang w:eastAsia="en-GB"/>
              </w:rPr>
              <w:t>226</w:t>
            </w:r>
            <w:r w:rsidRPr="007F6BBD">
              <w:rPr>
                <w:lang w:eastAsia="en-GB"/>
              </w:rPr>
              <w:t xml:space="preserve">); </w:t>
            </w:r>
            <w:r w:rsidRPr="007F6BBD">
              <w:rPr>
                <w:color w:val="FF0000"/>
                <w:lang w:eastAsia="en-GB"/>
              </w:rPr>
              <w:t>padding</w:t>
            </w:r>
            <w:r w:rsidRPr="007F6BBD">
              <w:rPr>
                <w:lang w:eastAsia="en-GB"/>
              </w:rPr>
              <w:t xml:space="preserve">: </w:t>
            </w:r>
            <w:r w:rsidRPr="007F6BBD">
              <w:rPr>
                <w:color w:val="09885A"/>
                <w:lang w:eastAsia="en-GB"/>
              </w:rPr>
              <w:t>5px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09885A"/>
                <w:lang w:eastAsia="en-GB"/>
              </w:rPr>
              <w:t>15px</w:t>
            </w:r>
            <w:r w:rsidRPr="007F6BBD">
              <w:rPr>
                <w:lang w:eastAsia="en-GB"/>
              </w:rPr>
              <w:t>; }</w:t>
            </w:r>
          </w:p>
          <w:p w14:paraId="14B766B0" w14:textId="77777777" w:rsidR="009F7118" w:rsidRPr="00911CE9" w:rsidRDefault="009F7118" w:rsidP="009F7118">
            <w:pPr>
              <w:pStyle w:val="Code"/>
              <w:rPr>
                <w:lang w:val="fr-FR" w:eastAsia="en-GB"/>
              </w:rPr>
            </w:pPr>
            <w:r w:rsidRPr="007F6BBD">
              <w:rPr>
                <w:lang w:eastAsia="en-GB"/>
              </w:rPr>
              <w:t xml:space="preserve">    </w:t>
            </w:r>
            <w:r w:rsidRPr="00911CE9">
              <w:rPr>
                <w:color w:val="800000"/>
                <w:lang w:val="fr-FR" w:eastAsia="en-GB"/>
              </w:rPr>
              <w:t>&lt;/style&gt;</w:t>
            </w:r>
          </w:p>
          <w:p w14:paraId="5AEB34D1" w14:textId="77777777" w:rsidR="009F7118" w:rsidRPr="00911CE9" w:rsidRDefault="009F7118" w:rsidP="009F7118">
            <w:pPr>
              <w:pStyle w:val="Code"/>
              <w:rPr>
                <w:lang w:val="fr-FR" w:eastAsia="en-GB"/>
              </w:rPr>
            </w:pPr>
            <w:r w:rsidRPr="00911CE9">
              <w:rPr>
                <w:lang w:val="fr-FR" w:eastAsia="en-GB"/>
              </w:rPr>
              <w:t xml:space="preserve">    </w:t>
            </w:r>
            <w:r w:rsidRPr="00911CE9">
              <w:rPr>
                <w:color w:val="800000"/>
                <w:lang w:val="fr-FR" w:eastAsia="en-GB"/>
              </w:rPr>
              <w:t>&lt;script</w:t>
            </w:r>
            <w:r w:rsidRPr="00911CE9">
              <w:rPr>
                <w:lang w:val="fr-FR" w:eastAsia="en-GB"/>
              </w:rPr>
              <w:t xml:space="preserve"> </w:t>
            </w:r>
            <w:r w:rsidRPr="00911CE9">
              <w:rPr>
                <w:color w:val="FF0000"/>
                <w:lang w:val="fr-FR" w:eastAsia="en-GB"/>
              </w:rPr>
              <w:t>src</w:t>
            </w:r>
            <w:r w:rsidRPr="00911CE9">
              <w:rPr>
                <w:lang w:val="fr-FR" w:eastAsia="en-GB"/>
              </w:rPr>
              <w:t>=</w:t>
            </w:r>
            <w:r w:rsidRPr="00911CE9">
              <w:rPr>
                <w:color w:val="0000FF"/>
                <w:lang w:val="fr-FR" w:eastAsia="en-GB"/>
              </w:rPr>
              <w:t>"https://code.jquery.com/jquery-3.3.1.min.js"</w:t>
            </w:r>
            <w:r w:rsidRPr="00911CE9">
              <w:rPr>
                <w:color w:val="800000"/>
                <w:lang w:val="fr-FR" w:eastAsia="en-GB"/>
              </w:rPr>
              <w:t>&gt;&lt;/script&gt;</w:t>
            </w:r>
          </w:p>
          <w:p w14:paraId="0C562FB0" w14:textId="77777777" w:rsidR="009F7118" w:rsidRPr="00911CE9" w:rsidRDefault="009F7118" w:rsidP="009F7118">
            <w:pPr>
              <w:pStyle w:val="Code"/>
              <w:rPr>
                <w:lang w:val="fr-FR" w:eastAsia="en-GB"/>
              </w:rPr>
            </w:pPr>
            <w:r w:rsidRPr="00911CE9">
              <w:rPr>
                <w:lang w:val="fr-FR" w:eastAsia="en-GB"/>
              </w:rPr>
              <w:t xml:space="preserve">    </w:t>
            </w:r>
            <w:r w:rsidRPr="00911CE9">
              <w:rPr>
                <w:color w:val="800000"/>
                <w:lang w:val="fr-FR" w:eastAsia="en-GB"/>
              </w:rPr>
              <w:t>&lt;script</w:t>
            </w:r>
            <w:r w:rsidRPr="00911CE9">
              <w:rPr>
                <w:lang w:val="fr-FR" w:eastAsia="en-GB"/>
              </w:rPr>
              <w:t xml:space="preserve"> </w:t>
            </w:r>
            <w:r w:rsidRPr="00911CE9">
              <w:rPr>
                <w:color w:val="FF0000"/>
                <w:lang w:val="fr-FR" w:eastAsia="en-GB"/>
              </w:rPr>
              <w:t>src</w:t>
            </w:r>
            <w:r w:rsidRPr="00911CE9">
              <w:rPr>
                <w:lang w:val="fr-FR" w:eastAsia="en-GB"/>
              </w:rPr>
              <w:t>=</w:t>
            </w:r>
            <w:r w:rsidRPr="00911CE9">
              <w:rPr>
                <w:color w:val="0000FF"/>
                <w:lang w:val="fr-FR" w:eastAsia="en-GB"/>
              </w:rPr>
              <w:t>"solution.js"</w:t>
            </w:r>
            <w:r w:rsidRPr="00911CE9">
              <w:rPr>
                <w:color w:val="800000"/>
                <w:lang w:val="fr-FR" w:eastAsia="en-GB"/>
              </w:rPr>
              <w:t>&gt;&lt;/script&gt;</w:t>
            </w:r>
          </w:p>
          <w:p w14:paraId="61702CC8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color w:val="800000"/>
                <w:lang w:eastAsia="en-GB"/>
              </w:rPr>
              <w:t>&lt;/head&gt;</w:t>
            </w:r>
          </w:p>
          <w:p w14:paraId="2772D730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color w:val="800000"/>
                <w:lang w:eastAsia="en-GB"/>
              </w:rPr>
              <w:t>&lt;body&gt;</w:t>
            </w:r>
          </w:p>
          <w:p w14:paraId="7BB620CE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</w:t>
            </w:r>
            <w:r w:rsidRPr="007F6BBD">
              <w:rPr>
                <w:color w:val="800000"/>
                <w:lang w:eastAsia="en-GB"/>
              </w:rPr>
              <w:t>&lt;div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id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wrapper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15156CE9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&lt;h1&gt;</w:t>
            </w:r>
            <w:r w:rsidRPr="007F6BBD">
              <w:rPr>
                <w:lang w:eastAsia="en-GB"/>
              </w:rPr>
              <w:t>Holiday Destinations</w:t>
            </w:r>
            <w:r w:rsidRPr="007F6BBD">
              <w:rPr>
                <w:color w:val="800000"/>
                <w:lang w:eastAsia="en-GB"/>
              </w:rPr>
              <w:t>&lt;/h1&gt;</w:t>
            </w:r>
          </w:p>
          <w:p w14:paraId="71FFD3AC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&lt;div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id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input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7E68740D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label&gt;</w:t>
            </w:r>
            <w:r w:rsidRPr="007F6BBD">
              <w:rPr>
                <w:lang w:eastAsia="en-GB"/>
              </w:rPr>
              <w:t>City:</w:t>
            </w:r>
            <w:r w:rsidRPr="007F6BBD">
              <w:rPr>
                <w:color w:val="800000"/>
                <w:lang w:eastAsia="en-GB"/>
              </w:rPr>
              <w:t>&lt;/label&gt;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800000"/>
                <w:lang w:eastAsia="en-GB"/>
              </w:rPr>
              <w:t>&lt;input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lass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inputData"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type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text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08391F9F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lastRenderedPageBreak/>
              <w:t xml:space="preserve">            </w:t>
            </w:r>
            <w:r w:rsidRPr="007F6BBD">
              <w:rPr>
                <w:color w:val="800000"/>
                <w:lang w:eastAsia="en-GB"/>
              </w:rPr>
              <w:t>&lt;label&gt;</w:t>
            </w:r>
            <w:r w:rsidRPr="007F6BBD">
              <w:rPr>
                <w:lang w:eastAsia="en-GB"/>
              </w:rPr>
              <w:t>Country:</w:t>
            </w:r>
            <w:r w:rsidRPr="007F6BBD">
              <w:rPr>
                <w:color w:val="800000"/>
                <w:lang w:eastAsia="en-GB"/>
              </w:rPr>
              <w:t>&lt;/label&gt;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800000"/>
                <w:lang w:eastAsia="en-GB"/>
              </w:rPr>
              <w:t>&lt;input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lass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inputData"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type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text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127EC4D9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label&gt;</w:t>
            </w:r>
            <w:r w:rsidRPr="007F6BBD">
              <w:rPr>
                <w:lang w:eastAsia="en-GB"/>
              </w:rPr>
              <w:t>Season:</w:t>
            </w:r>
            <w:r w:rsidRPr="007F6BBD">
              <w:rPr>
                <w:color w:val="800000"/>
                <w:lang w:eastAsia="en-GB"/>
              </w:rPr>
              <w:t>&lt;/label&gt;</w:t>
            </w:r>
          </w:p>
          <w:p w14:paraId="24526125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select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id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seasons"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lass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custom-select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076597A5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    </w:t>
            </w:r>
            <w:r w:rsidRPr="007F6BBD">
              <w:rPr>
                <w:color w:val="800000"/>
                <w:lang w:eastAsia="en-GB"/>
              </w:rPr>
              <w:t>&lt;option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value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summer"</w:t>
            </w:r>
            <w:r w:rsidRPr="007F6BBD">
              <w:rPr>
                <w:color w:val="800000"/>
                <w:lang w:eastAsia="en-GB"/>
              </w:rPr>
              <w:t>&gt;</w:t>
            </w:r>
            <w:r w:rsidRPr="007F6BBD">
              <w:rPr>
                <w:lang w:eastAsia="en-GB"/>
              </w:rPr>
              <w:t>Summer</w:t>
            </w:r>
            <w:r w:rsidRPr="007F6BBD">
              <w:rPr>
                <w:color w:val="800000"/>
                <w:lang w:eastAsia="en-GB"/>
              </w:rPr>
              <w:t>&lt;/option&gt;</w:t>
            </w:r>
          </w:p>
          <w:p w14:paraId="5F774831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    </w:t>
            </w:r>
            <w:r w:rsidRPr="007F6BBD">
              <w:rPr>
                <w:color w:val="800000"/>
                <w:lang w:eastAsia="en-GB"/>
              </w:rPr>
              <w:t>&lt;option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value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autumn"</w:t>
            </w:r>
            <w:r w:rsidRPr="007F6BBD">
              <w:rPr>
                <w:color w:val="800000"/>
                <w:lang w:eastAsia="en-GB"/>
              </w:rPr>
              <w:t>&gt;</w:t>
            </w:r>
            <w:r w:rsidRPr="007F6BBD">
              <w:rPr>
                <w:lang w:eastAsia="en-GB"/>
              </w:rPr>
              <w:t>Autumn</w:t>
            </w:r>
            <w:r w:rsidRPr="007F6BBD">
              <w:rPr>
                <w:color w:val="800000"/>
                <w:lang w:eastAsia="en-GB"/>
              </w:rPr>
              <w:t>&lt;/option&gt;</w:t>
            </w:r>
          </w:p>
          <w:p w14:paraId="7E1962ED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    </w:t>
            </w:r>
            <w:r w:rsidRPr="007F6BBD">
              <w:rPr>
                <w:color w:val="800000"/>
                <w:lang w:eastAsia="en-GB"/>
              </w:rPr>
              <w:t>&lt;option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value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winter"</w:t>
            </w:r>
            <w:r w:rsidRPr="007F6BBD">
              <w:rPr>
                <w:color w:val="800000"/>
                <w:lang w:eastAsia="en-GB"/>
              </w:rPr>
              <w:t>&gt;</w:t>
            </w:r>
            <w:r w:rsidRPr="007F6BBD">
              <w:rPr>
                <w:lang w:eastAsia="en-GB"/>
              </w:rPr>
              <w:t>Winter</w:t>
            </w:r>
            <w:r w:rsidRPr="007F6BBD">
              <w:rPr>
                <w:color w:val="800000"/>
                <w:lang w:eastAsia="en-GB"/>
              </w:rPr>
              <w:t>&lt;/option&gt;</w:t>
            </w:r>
          </w:p>
          <w:p w14:paraId="2EF52A37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    </w:t>
            </w:r>
            <w:r w:rsidRPr="007F6BBD">
              <w:rPr>
                <w:color w:val="800000"/>
                <w:lang w:eastAsia="en-GB"/>
              </w:rPr>
              <w:t>&lt;option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value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spring"</w:t>
            </w:r>
            <w:r w:rsidRPr="007F6BBD">
              <w:rPr>
                <w:color w:val="800000"/>
                <w:lang w:eastAsia="en-GB"/>
              </w:rPr>
              <w:t>&gt;</w:t>
            </w:r>
            <w:r w:rsidRPr="007F6BBD">
              <w:rPr>
                <w:lang w:eastAsia="en-GB"/>
              </w:rPr>
              <w:t>Spring</w:t>
            </w:r>
            <w:r w:rsidRPr="007F6BBD">
              <w:rPr>
                <w:color w:val="800000"/>
                <w:lang w:eastAsia="en-GB"/>
              </w:rPr>
              <w:t>&lt;/option&gt;</w:t>
            </w:r>
          </w:p>
          <w:p w14:paraId="0E614D3C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/select&gt;</w:t>
            </w:r>
          </w:p>
          <w:p w14:paraId="45DCB4B0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button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class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button"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onclick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addDestination()"</w:t>
            </w:r>
            <w:r w:rsidRPr="007F6BBD">
              <w:rPr>
                <w:color w:val="800000"/>
                <w:lang w:eastAsia="en-GB"/>
              </w:rPr>
              <w:t>&gt;</w:t>
            </w:r>
            <w:r w:rsidRPr="007F6BBD">
              <w:rPr>
                <w:lang w:eastAsia="en-GB"/>
              </w:rPr>
              <w:t>Add Destination</w:t>
            </w:r>
            <w:r w:rsidRPr="007F6BBD">
              <w:rPr>
                <w:color w:val="800000"/>
                <w:lang w:eastAsia="en-GB"/>
              </w:rPr>
              <w:t>&lt;/button&gt;</w:t>
            </w:r>
          </w:p>
          <w:p w14:paraId="3F0C9F20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&lt;/div&gt;</w:t>
            </w:r>
            <w:r w:rsidR="00D2474D">
              <w:rPr>
                <w:color w:val="800000"/>
                <w:lang w:eastAsia="en-GB"/>
              </w:rPr>
              <w:t xml:space="preserve"> &lt;br</w:t>
            </w:r>
            <w:r w:rsidR="00D2474D" w:rsidRPr="007F6BBD">
              <w:rPr>
                <w:color w:val="800000"/>
                <w:lang w:eastAsia="en-GB"/>
              </w:rPr>
              <w:t>&gt;</w:t>
            </w:r>
            <w:r w:rsidRPr="007F6BBD">
              <w:rPr>
                <w:lang w:eastAsia="en-GB"/>
              </w:rPr>
              <w:t xml:space="preserve">        </w:t>
            </w:r>
          </w:p>
          <w:p w14:paraId="62416AA3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&lt;table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id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destinations"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02A4CB28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thead&gt;</w:t>
            </w:r>
          </w:p>
          <w:p w14:paraId="07126C24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</w:t>
            </w:r>
            <w:r w:rsidRPr="007F6BBD">
              <w:rPr>
                <w:color w:val="800000"/>
                <w:lang w:eastAsia="en-GB"/>
              </w:rPr>
              <w:t>&lt;tr&gt;</w:t>
            </w:r>
          </w:p>
          <w:p w14:paraId="68CB53CE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    </w:t>
            </w:r>
            <w:r w:rsidRPr="007F6BBD">
              <w:rPr>
                <w:color w:val="800000"/>
                <w:lang w:eastAsia="en-GB"/>
              </w:rPr>
              <w:t>&lt;th&gt;</w:t>
            </w:r>
            <w:r w:rsidRPr="007F6BBD">
              <w:rPr>
                <w:lang w:eastAsia="en-GB"/>
              </w:rPr>
              <w:t>Destination</w:t>
            </w:r>
            <w:r w:rsidRPr="007F6BBD">
              <w:rPr>
                <w:color w:val="800000"/>
                <w:lang w:eastAsia="en-GB"/>
              </w:rPr>
              <w:t>&lt;/th&gt;</w:t>
            </w:r>
          </w:p>
          <w:p w14:paraId="5B5AF58B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    </w:t>
            </w:r>
            <w:r w:rsidRPr="007F6BBD">
              <w:rPr>
                <w:color w:val="800000"/>
                <w:lang w:eastAsia="en-GB"/>
              </w:rPr>
              <w:t>&lt;th&gt;</w:t>
            </w:r>
            <w:r w:rsidRPr="007F6BBD">
              <w:rPr>
                <w:lang w:eastAsia="en-GB"/>
              </w:rPr>
              <w:t>Season</w:t>
            </w:r>
            <w:r w:rsidRPr="007F6BBD">
              <w:rPr>
                <w:color w:val="800000"/>
                <w:lang w:eastAsia="en-GB"/>
              </w:rPr>
              <w:t>&lt;/th&gt;</w:t>
            </w:r>
          </w:p>
          <w:p w14:paraId="4B8ABFBE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    </w:t>
            </w:r>
            <w:r w:rsidRPr="007F6BBD">
              <w:rPr>
                <w:color w:val="800000"/>
                <w:lang w:eastAsia="en-GB"/>
              </w:rPr>
              <w:t>&lt;/tr&gt;</w:t>
            </w:r>
          </w:p>
          <w:p w14:paraId="24EACB98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/thead&gt;</w:t>
            </w:r>
          </w:p>
          <w:p w14:paraId="5E914B73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    </w:t>
            </w:r>
            <w:r w:rsidRPr="007F6BBD">
              <w:rPr>
                <w:color w:val="800000"/>
                <w:lang w:eastAsia="en-GB"/>
              </w:rPr>
              <w:t>&lt;tbody</w:t>
            </w:r>
            <w:r w:rsidRPr="007F6BBD">
              <w:rPr>
                <w:lang w:eastAsia="en-GB"/>
              </w:rPr>
              <w:t xml:space="preserve"> </w:t>
            </w:r>
            <w:r w:rsidRPr="007F6BBD">
              <w:rPr>
                <w:color w:val="FF0000"/>
                <w:lang w:eastAsia="en-GB"/>
              </w:rPr>
              <w:t>id</w:t>
            </w:r>
            <w:r w:rsidRPr="007F6BBD">
              <w:rPr>
                <w:lang w:eastAsia="en-GB"/>
              </w:rPr>
              <w:t>=</w:t>
            </w:r>
            <w:r w:rsidRPr="007F6BBD">
              <w:rPr>
                <w:color w:val="0000FF"/>
                <w:lang w:eastAsia="en-GB"/>
              </w:rPr>
              <w:t>"destinationsList"</w:t>
            </w:r>
            <w:r w:rsidRPr="007F6BBD">
              <w:rPr>
                <w:color w:val="800000"/>
                <w:lang w:eastAsia="en-GB"/>
              </w:rPr>
              <w:t>&gt;&lt;/tbody&gt;</w:t>
            </w:r>
          </w:p>
          <w:p w14:paraId="070874B1" w14:textId="77777777" w:rsidR="009F7118" w:rsidRPr="007F6BBD" w:rsidRDefault="009F7118" w:rsidP="009F7118">
            <w:pPr>
              <w:pStyle w:val="Code"/>
              <w:rPr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Pr="007F6BBD">
              <w:rPr>
                <w:color w:val="800000"/>
                <w:lang w:eastAsia="en-GB"/>
              </w:rPr>
              <w:t>&lt;/table&gt;</w:t>
            </w:r>
          </w:p>
          <w:p w14:paraId="6A714BB7" w14:textId="77777777" w:rsidR="009F7118" w:rsidRDefault="009F7118" w:rsidP="009F7118">
            <w:pPr>
              <w:pStyle w:val="Code"/>
              <w:rPr>
                <w:color w:val="800000"/>
                <w:lang w:eastAsia="en-GB"/>
              </w:rPr>
            </w:pPr>
            <w:r w:rsidRPr="007F6BBD">
              <w:rPr>
                <w:lang w:eastAsia="en-GB"/>
              </w:rPr>
              <w:t xml:space="preserve">        </w:t>
            </w:r>
            <w:r w:rsidR="00D2474D">
              <w:rPr>
                <w:color w:val="800000"/>
                <w:lang w:eastAsia="en-GB"/>
              </w:rPr>
              <w:t>&lt;br</w:t>
            </w:r>
            <w:r w:rsidRPr="007F6BBD">
              <w:rPr>
                <w:color w:val="800000"/>
                <w:lang w:eastAsia="en-GB"/>
              </w:rPr>
              <w:t>&gt;</w:t>
            </w:r>
          </w:p>
          <w:p w14:paraId="1772AC23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>
              <w:rPr>
                <w:color w:val="800000"/>
                <w:lang w:val="en-GB" w:eastAsia="en-GB"/>
              </w:rPr>
              <w:t xml:space="preserve">        </w:t>
            </w:r>
            <w:r w:rsidRPr="00D2474D">
              <w:rPr>
                <w:color w:val="800000"/>
                <w:lang w:val="en-GB" w:eastAsia="en-GB"/>
              </w:rPr>
              <w:t>&lt;h3&gt;</w:t>
            </w:r>
            <w:r w:rsidRPr="00D2474D">
              <w:rPr>
                <w:lang w:val="en-GB" w:eastAsia="en-GB"/>
              </w:rPr>
              <w:t>Destinations for 2018:</w:t>
            </w:r>
            <w:r w:rsidRPr="00D2474D">
              <w:rPr>
                <w:color w:val="800000"/>
                <w:lang w:val="en-GB" w:eastAsia="en-GB"/>
              </w:rPr>
              <w:t>&lt;/h3&gt;</w:t>
            </w:r>
          </w:p>
          <w:p w14:paraId="25426979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</w:t>
            </w:r>
            <w:r w:rsidRPr="00D2474D">
              <w:rPr>
                <w:color w:val="800000"/>
                <w:lang w:val="en-GB" w:eastAsia="en-GB"/>
              </w:rPr>
              <w:t>&lt;div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id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ummaryBox"</w:t>
            </w:r>
            <w:r w:rsidRPr="00D2474D">
              <w:rPr>
                <w:color w:val="800000"/>
                <w:lang w:val="en-GB" w:eastAsia="en-GB"/>
              </w:rPr>
              <w:t>&gt;</w:t>
            </w:r>
          </w:p>
          <w:p w14:paraId="7FD5079E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    </w:t>
            </w:r>
            <w:r w:rsidRPr="00D2474D">
              <w:rPr>
                <w:color w:val="800000"/>
                <w:lang w:val="en-GB" w:eastAsia="en-GB"/>
              </w:rPr>
              <w:t>&lt;label&gt;</w:t>
            </w:r>
            <w:r w:rsidRPr="00D2474D">
              <w:rPr>
                <w:lang w:val="en-GB" w:eastAsia="en-GB"/>
              </w:rPr>
              <w:t>Summer:</w:t>
            </w:r>
            <w:r w:rsidRPr="00D2474D">
              <w:rPr>
                <w:color w:val="800000"/>
                <w:lang w:val="en-GB" w:eastAsia="en-GB"/>
              </w:rPr>
              <w:t>&lt;/label&gt;&lt;input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class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ummary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id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ummer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typ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number"</w:t>
            </w:r>
            <w:r w:rsidRPr="00D2474D">
              <w:rPr>
                <w:lang w:val="en-GB" w:eastAsia="en-GB"/>
              </w:rPr>
              <w:t xml:space="preserve"> </w:t>
            </w:r>
            <w:r>
              <w:rPr>
                <w:lang w:val="en-GB" w:eastAsia="en-GB"/>
              </w:rPr>
              <w:t xml:space="preserve">        </w:t>
            </w:r>
            <w:r w:rsidRPr="00D2474D">
              <w:rPr>
                <w:color w:val="FF0000"/>
                <w:lang w:val="en-GB" w:eastAsia="en-GB"/>
              </w:rPr>
              <w:t>valu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0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readonly</w:t>
            </w:r>
            <w:r w:rsidRPr="00D2474D">
              <w:rPr>
                <w:color w:val="800000"/>
                <w:lang w:val="en-GB" w:eastAsia="en-GB"/>
              </w:rPr>
              <w:t>&gt;</w:t>
            </w:r>
          </w:p>
          <w:p w14:paraId="2A922F3D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    </w:t>
            </w:r>
            <w:r w:rsidRPr="00D2474D">
              <w:rPr>
                <w:color w:val="800000"/>
                <w:lang w:val="en-GB" w:eastAsia="en-GB"/>
              </w:rPr>
              <w:t>&lt;label&gt;</w:t>
            </w:r>
            <w:r w:rsidRPr="00D2474D">
              <w:rPr>
                <w:lang w:val="en-GB" w:eastAsia="en-GB"/>
              </w:rPr>
              <w:t>Autumn:</w:t>
            </w:r>
            <w:r w:rsidRPr="00D2474D">
              <w:rPr>
                <w:color w:val="800000"/>
                <w:lang w:val="en-GB" w:eastAsia="en-GB"/>
              </w:rPr>
              <w:t>&lt;/label&gt;&lt;input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class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ummary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id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autumn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typ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number"</w:t>
            </w:r>
            <w:r w:rsidRPr="00D2474D">
              <w:rPr>
                <w:lang w:val="en-GB" w:eastAsia="en-GB"/>
              </w:rPr>
              <w:t xml:space="preserve"> </w:t>
            </w:r>
            <w:r>
              <w:rPr>
                <w:lang w:val="en-GB" w:eastAsia="en-GB"/>
              </w:rPr>
              <w:t xml:space="preserve">     </w:t>
            </w:r>
            <w:r w:rsidRPr="00D2474D">
              <w:rPr>
                <w:color w:val="FF0000"/>
                <w:lang w:val="en-GB" w:eastAsia="en-GB"/>
              </w:rPr>
              <w:t>valu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0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readonly</w:t>
            </w:r>
            <w:r w:rsidRPr="00D2474D">
              <w:rPr>
                <w:color w:val="800000"/>
                <w:lang w:val="en-GB" w:eastAsia="en-GB"/>
              </w:rPr>
              <w:t>&gt;</w:t>
            </w:r>
          </w:p>
          <w:p w14:paraId="452AEDEF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    </w:t>
            </w:r>
            <w:r w:rsidRPr="00D2474D">
              <w:rPr>
                <w:color w:val="800000"/>
                <w:lang w:val="en-GB" w:eastAsia="en-GB"/>
              </w:rPr>
              <w:t>&lt;label&gt;</w:t>
            </w:r>
            <w:r w:rsidRPr="00D2474D">
              <w:rPr>
                <w:lang w:val="en-GB" w:eastAsia="en-GB"/>
              </w:rPr>
              <w:t>Winter:</w:t>
            </w:r>
            <w:r w:rsidRPr="00D2474D">
              <w:rPr>
                <w:color w:val="800000"/>
                <w:lang w:val="en-GB" w:eastAsia="en-GB"/>
              </w:rPr>
              <w:t>&lt;/label&gt;&lt;input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class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ummary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id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winter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typ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number"</w:t>
            </w:r>
            <w:r w:rsidRPr="00D2474D">
              <w:rPr>
                <w:lang w:val="en-GB" w:eastAsia="en-GB"/>
              </w:rPr>
              <w:t xml:space="preserve"> </w:t>
            </w:r>
            <w:r>
              <w:rPr>
                <w:lang w:val="en-GB" w:eastAsia="en-GB"/>
              </w:rPr>
              <w:t xml:space="preserve">   </w:t>
            </w:r>
            <w:r w:rsidRPr="00D2474D">
              <w:rPr>
                <w:color w:val="FF0000"/>
                <w:lang w:val="en-GB" w:eastAsia="en-GB"/>
              </w:rPr>
              <w:t>valu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0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readonly</w:t>
            </w:r>
            <w:r w:rsidRPr="00D2474D">
              <w:rPr>
                <w:color w:val="800000"/>
                <w:lang w:val="en-GB" w:eastAsia="en-GB"/>
              </w:rPr>
              <w:t>&gt;</w:t>
            </w:r>
          </w:p>
          <w:p w14:paraId="1AF6BB33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    </w:t>
            </w:r>
            <w:r w:rsidRPr="00D2474D">
              <w:rPr>
                <w:color w:val="800000"/>
                <w:lang w:val="en-GB" w:eastAsia="en-GB"/>
              </w:rPr>
              <w:t>&lt;label&gt;</w:t>
            </w:r>
            <w:r w:rsidRPr="00D2474D">
              <w:rPr>
                <w:lang w:val="en-GB" w:eastAsia="en-GB"/>
              </w:rPr>
              <w:t>Spring:</w:t>
            </w:r>
            <w:r w:rsidRPr="00D2474D">
              <w:rPr>
                <w:color w:val="800000"/>
                <w:lang w:val="en-GB" w:eastAsia="en-GB"/>
              </w:rPr>
              <w:t>&lt;/label&gt;&lt;input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class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ummary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id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spring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typ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number"</w:t>
            </w:r>
            <w:r w:rsidRPr="00D2474D">
              <w:rPr>
                <w:lang w:val="en-GB" w:eastAsia="en-GB"/>
              </w:rPr>
              <w:t xml:space="preserve"> </w:t>
            </w:r>
            <w:r>
              <w:rPr>
                <w:lang w:val="en-GB" w:eastAsia="en-GB"/>
              </w:rPr>
              <w:t xml:space="preserve">  </w:t>
            </w:r>
            <w:r w:rsidRPr="00D2474D">
              <w:rPr>
                <w:color w:val="FF0000"/>
                <w:lang w:val="en-GB" w:eastAsia="en-GB"/>
              </w:rPr>
              <w:t>value</w:t>
            </w:r>
            <w:r w:rsidRPr="00D2474D">
              <w:rPr>
                <w:lang w:val="en-GB" w:eastAsia="en-GB"/>
              </w:rPr>
              <w:t>=</w:t>
            </w:r>
            <w:r w:rsidRPr="00D2474D">
              <w:rPr>
                <w:color w:val="0000FF"/>
                <w:lang w:val="en-GB" w:eastAsia="en-GB"/>
              </w:rPr>
              <w:t>"0"</w:t>
            </w:r>
            <w:r w:rsidRPr="00D2474D">
              <w:rPr>
                <w:lang w:val="en-GB" w:eastAsia="en-GB"/>
              </w:rPr>
              <w:t xml:space="preserve"> </w:t>
            </w:r>
            <w:r w:rsidRPr="00D2474D">
              <w:rPr>
                <w:color w:val="FF0000"/>
                <w:lang w:val="en-GB" w:eastAsia="en-GB"/>
              </w:rPr>
              <w:t>readonly</w:t>
            </w:r>
            <w:r w:rsidRPr="00D2474D">
              <w:rPr>
                <w:color w:val="800000"/>
                <w:lang w:val="en-GB" w:eastAsia="en-GB"/>
              </w:rPr>
              <w:t>&gt;</w:t>
            </w:r>
          </w:p>
          <w:p w14:paraId="0678510C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</w:t>
            </w:r>
            <w:r w:rsidRPr="00D2474D">
              <w:rPr>
                <w:color w:val="800000"/>
                <w:lang w:val="en-GB" w:eastAsia="en-GB"/>
              </w:rPr>
              <w:t>&lt;/div&gt;</w:t>
            </w:r>
          </w:p>
          <w:p w14:paraId="50C9F1B4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    </w:t>
            </w:r>
            <w:r>
              <w:rPr>
                <w:color w:val="800000"/>
                <w:lang w:val="en-GB" w:eastAsia="en-GB"/>
              </w:rPr>
              <w:t>&lt;br</w:t>
            </w:r>
            <w:r w:rsidRPr="00D2474D">
              <w:rPr>
                <w:color w:val="800000"/>
                <w:lang w:val="en-GB" w:eastAsia="en-GB"/>
              </w:rPr>
              <w:t>&gt;</w:t>
            </w:r>
          </w:p>
          <w:p w14:paraId="6E4A7701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lang w:val="en-GB" w:eastAsia="en-GB"/>
              </w:rPr>
              <w:t xml:space="preserve">    </w:t>
            </w:r>
            <w:r w:rsidRPr="00D2474D">
              <w:rPr>
                <w:color w:val="800000"/>
                <w:lang w:val="en-GB" w:eastAsia="en-GB"/>
              </w:rPr>
              <w:t>&lt;/div&gt;</w:t>
            </w:r>
          </w:p>
          <w:p w14:paraId="39C461CB" w14:textId="77777777" w:rsidR="00D2474D" w:rsidRPr="00D2474D" w:rsidRDefault="00D2474D" w:rsidP="00D2474D">
            <w:pPr>
              <w:pStyle w:val="Code"/>
              <w:rPr>
                <w:lang w:val="en-GB" w:eastAsia="en-GB"/>
              </w:rPr>
            </w:pPr>
            <w:r w:rsidRPr="00D2474D">
              <w:rPr>
                <w:color w:val="800000"/>
                <w:lang w:val="en-GB" w:eastAsia="en-GB"/>
              </w:rPr>
              <w:t>&lt;/body&gt;</w:t>
            </w:r>
          </w:p>
          <w:p w14:paraId="3DE8691C" w14:textId="77777777" w:rsidR="00E626DA" w:rsidRPr="005B7AA2" w:rsidRDefault="00D2474D" w:rsidP="00D2474D">
            <w:pPr>
              <w:pStyle w:val="Code"/>
              <w:rPr>
                <w:lang w:val="en-GB" w:eastAsia="bg-BG"/>
              </w:rPr>
            </w:pPr>
            <w:r w:rsidRPr="00D2474D">
              <w:rPr>
                <w:color w:val="800000"/>
                <w:lang w:val="en-GB" w:eastAsia="en-GB"/>
              </w:rPr>
              <w:t>&lt;/html&gt;</w:t>
            </w:r>
          </w:p>
        </w:tc>
      </w:tr>
    </w:tbl>
    <w:p w14:paraId="00312FD3" w14:textId="77777777" w:rsidR="00E626DA" w:rsidRDefault="00E626DA" w:rsidP="00E626DA">
      <w:pPr>
        <w:pStyle w:val="Heading3"/>
      </w:pPr>
      <w:r>
        <w:lastRenderedPageBreak/>
        <w:t>Your Task</w:t>
      </w:r>
    </w:p>
    <w:p w14:paraId="7A047396" w14:textId="77777777" w:rsidR="00335449" w:rsidRPr="00335449" w:rsidRDefault="00335449" w:rsidP="00335449">
      <w:pPr>
        <w:rPr>
          <w:rStyle w:val="SubtleEmphasis"/>
        </w:rPr>
      </w:pPr>
      <w:r w:rsidRPr="00335449">
        <w:rPr>
          <w:rStyle w:val="SubtleEmphasis"/>
        </w:rPr>
        <w:t xml:space="preserve">You are hired by a travel agency to help them with the digitalization of their business. Here they need you to finish the implementation of this user interface, which allows them to keep track of </w:t>
      </w:r>
      <w:proofErr w:type="gramStart"/>
      <w:r w:rsidRPr="00335449">
        <w:rPr>
          <w:rStyle w:val="SubtleEmphasis"/>
        </w:rPr>
        <w:t>all of</w:t>
      </w:r>
      <w:proofErr w:type="gramEnd"/>
      <w:r w:rsidRPr="00335449">
        <w:rPr>
          <w:rStyle w:val="SubtleEmphasis"/>
        </w:rPr>
        <w:t xml:space="preserve"> the destinations they offer holidays to.</w:t>
      </w:r>
    </w:p>
    <w:p w14:paraId="17D33BB4" w14:textId="77777777" w:rsidR="006050F4" w:rsidRPr="006050F4" w:rsidRDefault="006050F4" w:rsidP="006050F4">
      <w:r>
        <w:rPr>
          <w:noProof/>
        </w:rPr>
        <w:drawing>
          <wp:inline distT="0" distB="0" distL="0" distR="0" wp14:anchorId="51CB6456" wp14:editId="02D524CB">
            <wp:extent cx="6626225" cy="2548255"/>
            <wp:effectExtent l="0" t="0" r="317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3425" w14:textId="77777777" w:rsidR="00D40B87" w:rsidRDefault="00E626DA" w:rsidP="00E626DA">
      <w:r w:rsidRPr="00E1170F">
        <w:rPr>
          <w:rStyle w:val="Strong"/>
        </w:rPr>
        <w:t xml:space="preserve">Write the missing JavaScript </w:t>
      </w:r>
      <w:r w:rsidR="00C74763" w:rsidRPr="00E1170F">
        <w:rPr>
          <w:rStyle w:val="Strong"/>
        </w:rPr>
        <w:t xml:space="preserve">function </w:t>
      </w:r>
      <w:r w:rsidR="00BB173E" w:rsidRPr="002F045F">
        <w:rPr>
          <w:rStyle w:val="CodeChar"/>
        </w:rPr>
        <w:t>addDestination</w:t>
      </w:r>
      <w:r w:rsidR="00BB173E" w:rsidRPr="00E1170F">
        <w:rPr>
          <w:rStyle w:val="Strong"/>
        </w:rPr>
        <w:t xml:space="preserve"> </w:t>
      </w:r>
      <w:r w:rsidR="00C74763" w:rsidRPr="00E1170F">
        <w:rPr>
          <w:rStyle w:val="Strong"/>
        </w:rPr>
        <w:t>()</w:t>
      </w:r>
      <w:r w:rsidR="00840FAE">
        <w:t xml:space="preserve"> to make the </w:t>
      </w:r>
      <w:r w:rsidR="00840FAE">
        <w:rPr>
          <w:b/>
        </w:rPr>
        <w:t>[Add</w:t>
      </w:r>
      <w:r w:rsidR="002F045F">
        <w:rPr>
          <w:b/>
        </w:rPr>
        <w:t xml:space="preserve"> Destination</w:t>
      </w:r>
      <w:r w:rsidR="00840FAE">
        <w:rPr>
          <w:b/>
        </w:rPr>
        <w:t xml:space="preserve">] </w:t>
      </w:r>
      <w:r w:rsidR="007A521C">
        <w:t xml:space="preserve">button work as expected – </w:t>
      </w:r>
      <w:r w:rsidR="00840FAE">
        <w:t xml:space="preserve">when clicked </w:t>
      </w:r>
      <w:r w:rsidR="003665A5" w:rsidRPr="008C71EB">
        <w:rPr>
          <w:rStyle w:val="Strong"/>
        </w:rPr>
        <w:t>adds</w:t>
      </w:r>
      <w:r w:rsidR="00840FAE">
        <w:rPr>
          <w:b/>
        </w:rPr>
        <w:t xml:space="preserve"> </w:t>
      </w:r>
      <w:r w:rsidR="00D40B87">
        <w:t>the</w:t>
      </w:r>
      <w:r w:rsidR="00840FAE">
        <w:t xml:space="preserve"> new </w:t>
      </w:r>
      <w:r w:rsidR="006050F4">
        <w:t>destination</w:t>
      </w:r>
      <w:r w:rsidR="00840FAE">
        <w:t xml:space="preserve"> </w:t>
      </w:r>
      <w:r w:rsidR="00D40B87">
        <w:t xml:space="preserve">to the </w:t>
      </w:r>
      <w:r w:rsidR="006050F4">
        <w:t>table with</w:t>
      </w:r>
      <w:r w:rsidR="00D40B87">
        <w:t xml:space="preserve"> </w:t>
      </w:r>
      <w:r w:rsidR="006050F4">
        <w:t xml:space="preserve">destinations and </w:t>
      </w:r>
      <w:r w:rsidR="006050F4" w:rsidRPr="008C71EB">
        <w:rPr>
          <w:rStyle w:val="Strong"/>
        </w:rPr>
        <w:t>updates</w:t>
      </w:r>
      <w:r w:rsidR="006050F4">
        <w:t xml:space="preserve"> the destinations per season section</w:t>
      </w:r>
      <w:r w:rsidR="0032629A">
        <w:t xml:space="preserve"> at the bottom</w:t>
      </w:r>
      <w:r w:rsidR="00D40B87">
        <w:t xml:space="preserve">. The </w:t>
      </w:r>
      <w:r w:rsidR="00D40B87" w:rsidRPr="00D40B87">
        <w:rPr>
          <w:b/>
          <w:lang w:val="en-GB"/>
        </w:rPr>
        <w:t xml:space="preserve">[Add] </w:t>
      </w:r>
      <w:r w:rsidR="00D40B87" w:rsidRPr="00D40B87">
        <w:rPr>
          <w:lang w:val="en-GB"/>
        </w:rPr>
        <w:t>button should</w:t>
      </w:r>
      <w:r w:rsidR="00D40B87">
        <w:rPr>
          <w:lang w:val="en-GB"/>
        </w:rPr>
        <w:t>:</w:t>
      </w:r>
    </w:p>
    <w:p w14:paraId="0C2B3B6C" w14:textId="77777777" w:rsidR="00D40B87" w:rsidRPr="000B5511" w:rsidRDefault="00FF496B" w:rsidP="00D40B87">
      <w:pPr>
        <w:pStyle w:val="ListParagraph"/>
        <w:numPr>
          <w:ilvl w:val="0"/>
          <w:numId w:val="8"/>
        </w:num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F1224A" wp14:editId="4EBD409C">
                <wp:simplePos x="0" y="0"/>
                <wp:positionH relativeFrom="column">
                  <wp:posOffset>415925</wp:posOffset>
                </wp:positionH>
                <wp:positionV relativeFrom="paragraph">
                  <wp:posOffset>419100</wp:posOffset>
                </wp:positionV>
                <wp:extent cx="6179820" cy="274320"/>
                <wp:effectExtent l="0" t="0" r="11430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98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B08DE" id="Rectangle 16" o:spid="_x0000_s1026" style="position:absolute;margin-left:32.75pt;margin-top:33pt;width:486.6pt;height:21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" filled="f" strokecolor="black [3213]" strokeweight=".5pt"/>
            </w:pict>
          </mc:Fallback>
        </mc:AlternateContent>
      </w:r>
      <w:r w:rsidR="00D40B87">
        <w:rPr>
          <w:b/>
          <w:lang w:val="en-GB"/>
        </w:rPr>
        <w:t>A</w:t>
      </w:r>
      <w:r w:rsidR="00D40B87" w:rsidRPr="00D40B87">
        <w:rPr>
          <w:b/>
          <w:lang w:val="en-GB"/>
        </w:rPr>
        <w:t>ppend</w:t>
      </w:r>
      <w:r w:rsidR="00D40B87" w:rsidRPr="00D40B87">
        <w:rPr>
          <w:lang w:val="en-GB"/>
        </w:rPr>
        <w:t xml:space="preserve"> the </w:t>
      </w:r>
      <w:r w:rsidR="00D40B87" w:rsidRPr="00D40B87">
        <w:rPr>
          <w:b/>
          <w:lang w:val="en-GB"/>
        </w:rPr>
        <w:t>text</w:t>
      </w:r>
      <w:r w:rsidR="00D40B87" w:rsidRPr="00D40B87">
        <w:rPr>
          <w:lang w:val="en-GB"/>
        </w:rPr>
        <w:t xml:space="preserve"> received from the </w:t>
      </w:r>
      <w:r w:rsidR="00D40B87" w:rsidRPr="00D40B87">
        <w:rPr>
          <w:b/>
          <w:lang w:val="en-GB"/>
        </w:rPr>
        <w:t xml:space="preserve">input </w:t>
      </w:r>
      <w:r w:rsidR="002C5AA4" w:rsidRPr="00D40B87">
        <w:rPr>
          <w:b/>
          <w:lang w:val="en-GB"/>
        </w:rPr>
        <w:t xml:space="preserve">boxes </w:t>
      </w:r>
      <w:r w:rsidR="002C5AA4" w:rsidRPr="002C5AA4">
        <w:t>and</w:t>
      </w:r>
      <w:r w:rsidR="000234DD" w:rsidRPr="000234DD">
        <w:t xml:space="preserve"> the</w:t>
      </w:r>
      <w:r w:rsidR="000234DD">
        <w:rPr>
          <w:b/>
          <w:lang w:val="en-GB"/>
        </w:rPr>
        <w:t xml:space="preserve"> text </w:t>
      </w:r>
      <w:r w:rsidR="000234DD" w:rsidRPr="000234DD">
        <w:t>of the</w:t>
      </w:r>
      <w:r w:rsidR="000234DD">
        <w:rPr>
          <w:b/>
          <w:lang w:val="en-GB"/>
        </w:rPr>
        <w:t xml:space="preserve"> selected season </w:t>
      </w:r>
      <w:r w:rsidR="000234DD" w:rsidRPr="000234DD">
        <w:t>from the</w:t>
      </w:r>
      <w:r w:rsidR="000234DD">
        <w:rPr>
          <w:b/>
          <w:lang w:val="en-GB"/>
        </w:rPr>
        <w:t xml:space="preserve"> dropdown </w:t>
      </w:r>
      <w:r w:rsidR="00335565">
        <w:rPr>
          <w:lang w:val="en-GB"/>
        </w:rPr>
        <w:t xml:space="preserve">as a </w:t>
      </w:r>
      <w:r w:rsidR="00335565" w:rsidRPr="00335565">
        <w:rPr>
          <w:b/>
          <w:lang w:val="en-GB"/>
        </w:rPr>
        <w:t>new</w:t>
      </w:r>
      <w:r w:rsidR="00335565">
        <w:rPr>
          <w:lang w:val="en-GB"/>
        </w:rPr>
        <w:t xml:space="preserve"> </w:t>
      </w:r>
      <w:r w:rsidR="00335565">
        <w:rPr>
          <w:b/>
          <w:lang w:val="en-GB"/>
        </w:rPr>
        <w:t xml:space="preserve">row at the end </w:t>
      </w:r>
      <w:r w:rsidR="00335565">
        <w:rPr>
          <w:lang w:val="en-GB"/>
        </w:rPr>
        <w:t xml:space="preserve">of the </w:t>
      </w:r>
      <w:r w:rsidR="00335565" w:rsidRPr="00D40B87">
        <w:rPr>
          <w:b/>
          <w:lang w:val="en-GB"/>
        </w:rPr>
        <w:t>table’s body</w:t>
      </w:r>
      <w:r w:rsidR="000234DD" w:rsidRPr="000234DD">
        <w:t xml:space="preserve">. The </w:t>
      </w:r>
      <w:r w:rsidR="000234DD" w:rsidRPr="000234DD">
        <w:rPr>
          <w:rStyle w:val="Strong"/>
        </w:rPr>
        <w:t>destination</w:t>
      </w:r>
      <w:r w:rsidR="000234DD" w:rsidRPr="000234DD">
        <w:t xml:space="preserve"> name should be</w:t>
      </w:r>
      <w:r w:rsidR="000B5511">
        <w:rPr>
          <w:b/>
          <w:lang w:val="en-GB"/>
        </w:rPr>
        <w:t xml:space="preserve"> </w:t>
      </w:r>
      <w:r w:rsidR="000B5511" w:rsidRPr="000B5511">
        <w:t>in the following format</w:t>
      </w:r>
      <w:r w:rsidR="000B5511">
        <w:rPr>
          <w:b/>
          <w:lang w:val="en-GB"/>
        </w:rPr>
        <w:t>:</w:t>
      </w:r>
    </w:p>
    <w:p w14:paraId="719358C0" w14:textId="77777777" w:rsidR="000B5511" w:rsidRDefault="000B5511" w:rsidP="000B5511">
      <w:pPr>
        <w:pStyle w:val="Code"/>
        <w:ind w:left="720"/>
      </w:pPr>
      <w:r>
        <w:t>“{</w:t>
      </w:r>
      <w:r>
        <w:rPr>
          <w:lang w:val="en-GB"/>
        </w:rPr>
        <w:t>city</w:t>
      </w:r>
      <w:r>
        <w:t>}, {country}”</w:t>
      </w:r>
    </w:p>
    <w:p w14:paraId="3CC0B8A2" w14:textId="77777777" w:rsidR="00D40B87" w:rsidRPr="00D40B87" w:rsidRDefault="002C5AA4" w:rsidP="002C5AA4">
      <w:pPr>
        <w:pStyle w:val="ListParagraph"/>
        <w:numPr>
          <w:ilvl w:val="0"/>
          <w:numId w:val="8"/>
        </w:numPr>
      </w:pPr>
      <w:r>
        <w:rPr>
          <w:b/>
          <w:lang w:val="en-GB"/>
        </w:rPr>
        <w:t xml:space="preserve">Update </w:t>
      </w:r>
      <w:r w:rsidRPr="002C5AA4">
        <w:t>the</w:t>
      </w:r>
      <w:r>
        <w:rPr>
          <w:b/>
          <w:lang w:val="en-GB"/>
        </w:rPr>
        <w:t xml:space="preserve"> number of destinations per season </w:t>
      </w:r>
      <w:r w:rsidRPr="002C5AA4">
        <w:t>in the</w:t>
      </w:r>
      <w:r>
        <w:rPr>
          <w:b/>
          <w:lang w:val="en-GB"/>
        </w:rPr>
        <w:t xml:space="preserve"> </w:t>
      </w:r>
      <w:r w:rsidRPr="002C5AA4">
        <w:rPr>
          <w:rStyle w:val="CodeChar"/>
        </w:rPr>
        <w:t>“</w:t>
      </w:r>
      <w:r w:rsidRPr="002C5AA4">
        <w:rPr>
          <w:rStyle w:val="CodeChar"/>
          <w:lang w:val="en-GB"/>
        </w:rPr>
        <w:t>summaryBox</w:t>
      </w:r>
      <w:r w:rsidRPr="002C5AA4">
        <w:rPr>
          <w:rStyle w:val="CodeChar"/>
        </w:rPr>
        <w:t>”</w:t>
      </w:r>
      <w:r>
        <w:rPr>
          <w:b/>
          <w:lang w:val="en-GB"/>
        </w:rPr>
        <w:t xml:space="preserve"> </w:t>
      </w:r>
      <w:r w:rsidRPr="002C5AA4">
        <w:t>section</w:t>
      </w:r>
      <w:r>
        <w:t>.</w:t>
      </w:r>
    </w:p>
    <w:p w14:paraId="4877F47F" w14:textId="77777777" w:rsidR="00D40B87" w:rsidRPr="00335565" w:rsidRDefault="00335565" w:rsidP="00D40B87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 xml:space="preserve">Clear </w:t>
      </w:r>
      <w:r>
        <w:t xml:space="preserve">the </w:t>
      </w:r>
      <w:r w:rsidRPr="00335565">
        <w:rPr>
          <w:b/>
        </w:rPr>
        <w:t>input boxes</w:t>
      </w:r>
      <w:r>
        <w:rPr>
          <w:b/>
        </w:rPr>
        <w:t xml:space="preserve"> </w:t>
      </w:r>
      <w:r>
        <w:t xml:space="preserve">after the </w:t>
      </w:r>
      <w:r w:rsidR="002C5AA4">
        <w:rPr>
          <w:b/>
        </w:rPr>
        <w:t>destination’s</w:t>
      </w:r>
      <w:r w:rsidRPr="00335565">
        <w:rPr>
          <w:b/>
        </w:rPr>
        <w:t xml:space="preserve"> information</w:t>
      </w:r>
      <w:r>
        <w:t xml:space="preserve"> is </w:t>
      </w:r>
      <w:r w:rsidRPr="00335565">
        <w:rPr>
          <w:b/>
        </w:rPr>
        <w:t>submitted</w:t>
      </w:r>
      <w:r w:rsidR="002C5AA4" w:rsidRPr="002C5AA4">
        <w:t>.</w:t>
      </w:r>
    </w:p>
    <w:p w14:paraId="3CEB7737" w14:textId="77777777" w:rsidR="00672D70" w:rsidRPr="002A36C7" w:rsidRDefault="00335565" w:rsidP="00E411AA">
      <w:pPr>
        <w:pStyle w:val="ListParagraph"/>
        <w:numPr>
          <w:ilvl w:val="0"/>
          <w:numId w:val="8"/>
        </w:numPr>
      </w:pPr>
      <w:r>
        <w:rPr>
          <w:b/>
        </w:rPr>
        <w:t xml:space="preserve">Do nothing </w:t>
      </w:r>
      <w:r w:rsidRPr="00E411AA">
        <w:t>if</w:t>
      </w:r>
      <w:r>
        <w:t xml:space="preserve"> </w:t>
      </w:r>
      <w:r w:rsidRPr="00E411AA">
        <w:rPr>
          <w:b/>
        </w:rPr>
        <w:t>either</w:t>
      </w:r>
      <w:r>
        <w:t xml:space="preserve"> </w:t>
      </w:r>
      <w:r w:rsidR="007A521C">
        <w:t xml:space="preserve">of </w:t>
      </w:r>
      <w:r>
        <w:rPr>
          <w:b/>
        </w:rPr>
        <w:t>text box</w:t>
      </w:r>
      <w:r w:rsidR="007A521C">
        <w:rPr>
          <w:b/>
        </w:rPr>
        <w:t>es</w:t>
      </w:r>
      <w:r>
        <w:rPr>
          <w:b/>
        </w:rPr>
        <w:t xml:space="preserve"> </w:t>
      </w:r>
      <w:r>
        <w:t xml:space="preserve">is </w:t>
      </w:r>
      <w:r>
        <w:rPr>
          <w:b/>
        </w:rPr>
        <w:t>empty</w:t>
      </w:r>
      <w:r w:rsidR="002C5AA4" w:rsidRPr="002C5AA4">
        <w:t>.</w:t>
      </w:r>
      <w:r w:rsidR="00672D70" w:rsidRPr="002C5AA4">
        <w:t xml:space="preserve"> </w:t>
      </w:r>
    </w:p>
    <w:p w14:paraId="304952F8" w14:textId="77777777" w:rsidR="00672D70" w:rsidRDefault="00672D70" w:rsidP="00672D70">
      <w:pPr>
        <w:pStyle w:val="Heading3"/>
      </w:pPr>
      <w:r>
        <w:t>Submission</w:t>
      </w:r>
    </w:p>
    <w:p w14:paraId="0800D3B5" w14:textId="77777777" w:rsidR="00672D70" w:rsidRDefault="00672D70" w:rsidP="00672D70">
      <w:r>
        <w:t xml:space="preserve">Submit only your </w:t>
      </w:r>
      <w:r w:rsidR="008F24A3" w:rsidRPr="002F045F">
        <w:rPr>
          <w:rStyle w:val="CodeChar"/>
        </w:rPr>
        <w:t>addDestination</w:t>
      </w:r>
      <w:r w:rsidR="008F24A3" w:rsidRPr="00E1170F">
        <w:rPr>
          <w:rStyle w:val="Strong"/>
        </w:rPr>
        <w:t xml:space="preserve"> </w:t>
      </w:r>
      <w:r>
        <w:t>function.</w:t>
      </w:r>
    </w:p>
    <w:p w14:paraId="22C6718A" w14:textId="77777777" w:rsidR="001A266D" w:rsidRDefault="001A266D" w:rsidP="00672D70"/>
    <w:p w14:paraId="31FE8A1C" w14:textId="77777777" w:rsidR="001A266D" w:rsidRDefault="001A266D" w:rsidP="00672D70">
      <w:r w:rsidRPr="001A266D">
        <w:rPr>
          <w:rStyle w:val="Strong"/>
        </w:rPr>
        <w:t>Scroll down</w:t>
      </w:r>
      <w:r>
        <w:t xml:space="preserve"> to see the examples. </w:t>
      </w:r>
    </w:p>
    <w:p w14:paraId="0D0518E2" w14:textId="77777777" w:rsidR="00E63C35" w:rsidRDefault="00E63C35" w:rsidP="00E63C35">
      <w:pPr>
        <w:pStyle w:val="Heading3"/>
      </w:pPr>
      <w:r>
        <w:lastRenderedPageBreak/>
        <w:t>Examples</w:t>
      </w:r>
    </w:p>
    <w:p w14:paraId="17985F3C" w14:textId="77777777" w:rsidR="00711D2E" w:rsidRDefault="00BB173E" w:rsidP="00672D70">
      <w:r>
        <w:rPr>
          <w:noProof/>
        </w:rPr>
        <w:drawing>
          <wp:inline distT="0" distB="0" distL="0" distR="0" wp14:anchorId="4D647557" wp14:editId="21F66E30">
            <wp:extent cx="6626225" cy="3841115"/>
            <wp:effectExtent l="0" t="0" r="317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3F10" w14:textId="77777777" w:rsidR="00711D2E" w:rsidRDefault="002E11C0" w:rsidP="00672D7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EDEA47" wp14:editId="13415A2C">
                <wp:simplePos x="0" y="0"/>
                <wp:positionH relativeFrom="column">
                  <wp:posOffset>3159125</wp:posOffset>
                </wp:positionH>
                <wp:positionV relativeFrom="paragraph">
                  <wp:posOffset>1369060</wp:posOffset>
                </wp:positionV>
                <wp:extent cx="731520" cy="403860"/>
                <wp:effectExtent l="38100" t="76200" r="11430" b="34290"/>
                <wp:wrapNone/>
                <wp:docPr id="15" name="Elb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31520" cy="403860"/>
                        </a:xfrm>
                        <a:prstGeom prst="bentConnector3">
                          <a:avLst>
                            <a:gd name="adj1" fmla="val 62500"/>
                          </a:avLst>
                        </a:prstGeom>
                        <a:ln w="19050">
                          <a:solidFill>
                            <a:srgbClr val="7E36B4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C22DFD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5" o:spid="_x0000_s1026" type="#_x0000_t34" style="position:absolute;margin-left:248.75pt;margin-top:107.8pt;width:57.6pt;height:31.8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" adj="13500" strokecolor="#7e36b4" strokeweight="1.5pt">
                <v:stroke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D2CFC30" wp14:editId="51D38BBD">
            <wp:extent cx="6626225" cy="3632200"/>
            <wp:effectExtent l="0" t="0" r="317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2207B" w14:textId="77777777" w:rsidR="00711D2E" w:rsidRDefault="00711D2E" w:rsidP="00672D70"/>
    <w:p w14:paraId="13C4D618" w14:textId="77777777" w:rsidR="00711D2E" w:rsidRDefault="00711D2E" w:rsidP="00672D70"/>
    <w:p w14:paraId="01560E2B" w14:textId="77777777" w:rsidR="00711D2E" w:rsidRDefault="00711D2E" w:rsidP="00672D70"/>
    <w:p w14:paraId="5D6A4AFB" w14:textId="77777777" w:rsidR="002A36C7" w:rsidRPr="00D77DB7" w:rsidRDefault="002A36C7" w:rsidP="00E634B3"/>
    <w:sectPr w:rsidR="002A36C7" w:rsidRPr="00D77DB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9501D5" w14:textId="77777777" w:rsidR="001E008B" w:rsidRDefault="001E008B">
      <w:pPr>
        <w:spacing w:before="0" w:after="0" w:line="240" w:lineRule="auto"/>
      </w:pPr>
      <w:r>
        <w:separator/>
      </w:r>
    </w:p>
  </w:endnote>
  <w:endnote w:type="continuationSeparator" w:id="0">
    <w:p w14:paraId="6F8EF25B" w14:textId="77777777" w:rsidR="001E008B" w:rsidRDefault="001E008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A1AD3" w14:textId="77777777" w:rsidR="006E57FB" w:rsidRPr="00AC77AD" w:rsidRDefault="0046542D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BF6FAE" wp14:editId="1D2C546F">
              <wp:simplePos x="0" y="0"/>
              <wp:positionH relativeFrom="column">
                <wp:posOffset>84455</wp:posOffset>
              </wp:positionH>
              <wp:positionV relativeFrom="paragraph">
                <wp:posOffset>113665</wp:posOffset>
              </wp:positionV>
              <wp:extent cx="1487170" cy="508000"/>
              <wp:effectExtent l="0" t="0" r="0" b="635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717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3F67A23" w14:textId="77777777" w:rsidR="006E57FB" w:rsidRDefault="0046542D" w:rsidP="008C5930">
                          <w:pPr>
                            <w:spacing w:before="0" w:after="0" w:line="240" w:lineRule="auto"/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1D2D8F5" wp14:editId="10D9DF56">
                                <wp:extent cx="1360800" cy="439200"/>
                                <wp:effectExtent l="0" t="0" r="0" b="0"/>
                                <wp:docPr id="71" name="Picture 71" title="Software University Foundation - logo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title="Software University Foundation - logo">
                                          <a:hlinkClick r:id="rId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60800" cy="4392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41DF2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.65pt;margin-top:8.95pt;width:117.1pt;height:4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" filled="f" stroked="f">
              <v:textbox inset=".5mm,.5mm,.5mm,.5mm">
                <w:txbxContent>
                  <w:p w:rsidR="006E57FB" w:rsidRDefault="0046542D" w:rsidP="008C5930">
                    <w:pPr>
                      <w:spacing w:before="0" w:after="0" w:line="240" w:lineRule="auto"/>
                    </w:pP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252E0C69" wp14:editId="729EEF95">
                          <wp:extent cx="1360800" cy="439200"/>
                          <wp:effectExtent l="0" t="0" r="0" b="0"/>
                          <wp:docPr id="71" name="Picture 71" title="Software University Foundation - logo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title="Software University Foundation - logo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60800" cy="4392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8AFE14B" wp14:editId="1E62D23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8D9810C" id="Straight Connector 1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02744E6" wp14:editId="0D8AF8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47FB88" w14:textId="77777777" w:rsidR="006E57FB" w:rsidRPr="008C2B83" w:rsidRDefault="0046542D" w:rsidP="008C2B8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CE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CE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BF6B4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44.65pt;margin-top:26.95pt;width:70.9pt;height:15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BUT0H6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:rsidR="006E57FB" w:rsidRPr="008C2B83" w:rsidRDefault="0046542D" w:rsidP="008C2B8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911CE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911CE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7ABAF6" wp14:editId="2A63466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EB6B78" w14:textId="77777777" w:rsidR="006E57FB" w:rsidRDefault="0046542D" w:rsidP="00AC77AD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2ED9979" id="Text Box 2" o:spid="_x0000_s1028" type="#_x0000_t202" style="position:absolute;margin-left:125.15pt;margin-top:26.95pt;width:44.85pt;height:15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SSIegIAAF4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" filled="f" stroked="f" strokeweight=".5pt">
              <v:textbox inset=".5mm,0,0,0">
                <w:txbxContent>
                  <w:p w:rsidR="006E57FB" w:rsidRDefault="0046542D" w:rsidP="00AC77AD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91ECB6" wp14:editId="2232DA89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9F4E2C" w14:textId="77777777" w:rsidR="006E57FB" w:rsidRDefault="0046542D" w:rsidP="00E24C6A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>© Software University Foundation (</w:t>
                          </w:r>
                          <w:hyperlink r:id="rId7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). This work </w:t>
                          </w:r>
                          <w:r>
                            <w:rPr>
                              <w:noProof/>
                              <w:sz w:val="19"/>
                              <w:szCs w:val="19"/>
                            </w:rPr>
                            <w:t>is licensed</w:t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under the </w:t>
                          </w:r>
                          <w:hyperlink r:id="rId8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4869AB8" w14:textId="77777777" w:rsidR="006E57FB" w:rsidRDefault="0046542D" w:rsidP="00AC77A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1599FCB" wp14:editId="3653E60B">
                                <wp:extent cx="200025" cy="200025"/>
                                <wp:effectExtent l="0" t="0" r="9525" b="9525"/>
                                <wp:docPr id="72" name="Picture 72" title="Software University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" name="Picture 3" title="Software University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AD0FC8" wp14:editId="4943590D">
                                <wp:extent cx="200025" cy="200025"/>
                                <wp:effectExtent l="0" t="0" r="9525" b="9525"/>
                                <wp:docPr id="73" name="Picture 73" title="Software University Foundation">
                                  <a:hlinkClick xmlns:a="http://schemas.openxmlformats.org/drawingml/2006/main" r:id="rId4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4" name="Picture 4" title="Software University Foundation">
                                          <a:hlinkClick r:id="rId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C290E" wp14:editId="487FD60D">
                                <wp:extent cx="200025" cy="200025"/>
                                <wp:effectExtent l="0" t="0" r="9525" b="9525"/>
                                <wp:docPr id="74" name="Picture 74" title="Software University @ Facebook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5" name="Picture 11" title="Software University @ Facebook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439400" wp14:editId="1A91B7B1">
                                <wp:extent cx="200025" cy="200025"/>
                                <wp:effectExtent l="0" t="0" r="9525" b="9525"/>
                                <wp:docPr id="75" name="Picture 75" title="Software University @ Twitter">
                                  <a:hlinkClick xmlns:a="http://schemas.openxmlformats.org/drawingml/2006/main" r:id="rId14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6" name="Picture 16" title="Software University @ Twitter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40C628" wp14:editId="46FEE9F6">
                                <wp:extent cx="200025" cy="200025"/>
                                <wp:effectExtent l="0" t="0" r="9525" b="9525"/>
                                <wp:docPr id="76" name="Picture 76" title="Software University @ YouTube">
                                  <a:hlinkClick xmlns:a="http://schemas.openxmlformats.org/drawingml/2006/main" r:id="rId1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7" name="Picture 23" title="Software University @ YouTube">
                                          <a:hlinkClick r:id="rId1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C625EC1" wp14:editId="24D9EA88">
                                <wp:extent cx="200025" cy="200025"/>
                                <wp:effectExtent l="0" t="0" r="9525" b="9525"/>
                                <wp:docPr id="77" name="Picture 77" title="Software University @ Google+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8" name="Picture 25" title="Software University @ Google+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0723C5" wp14:editId="47F41787">
                                <wp:extent cx="200025" cy="200025"/>
                                <wp:effectExtent l="0" t="0" r="9525" b="9525"/>
                                <wp:docPr id="78" name="Picture 78" title="Software University @ LinkedIn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9" name="Picture 27" title="Software University @ LinkedIn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378383" wp14:editId="3EBD20E4">
                                <wp:extent cx="200025" cy="200025"/>
                                <wp:effectExtent l="0" t="0" r="9525" b="9525"/>
                                <wp:docPr id="79" name="Picture 79" title="Software University @ SlideShare">
                                  <a:hlinkClick xmlns:a="http://schemas.openxmlformats.org/drawingml/2006/main" r:id="rId2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1" name="Picture 99" title="Software University @ SlideShare">
                                          <a:hlinkClick r:id="rId2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A39EAB" wp14:editId="380B1024">
                                <wp:extent cx="200025" cy="200025"/>
                                <wp:effectExtent l="0" t="0" r="9525" b="9525"/>
                                <wp:docPr id="80" name="Picture 80" title="Software University @ GitHub">
                                  <a:hlinkClick xmlns:a="http://schemas.openxmlformats.org/drawingml/2006/main" r:id="rId24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" name="Picture 35" title="Software University @ GitHub">
                                          <a:hlinkClick r:id="rId2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76FF09" wp14:editId="3F22BA76">
                                <wp:extent cx="200025" cy="200025"/>
                                <wp:effectExtent l="0" t="0" r="9525" b="9525"/>
                                <wp:docPr id="81" name="Picture 81" title="Software University: Email Us">
                                  <a:hlinkClick xmlns:a="http://schemas.openxmlformats.org/drawingml/2006/main" r:id="rId2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" name="Picture 85" title="Software University: Email Us">
                                          <a:hlinkClick r:id="rId2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07DA240" id="Text Box 17" o:spid="_x0000_s1029" type="#_x0000_t202" style="position:absolute;margin-left:124.4pt;margin-top:6.7pt;width:396.3pt;height:40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" filled="f" stroked="f">
              <v:textbox inset=".5mm,1.2mm,.5mm,.5mm">
                <w:txbxContent>
                  <w:p w:rsidR="006E57FB" w:rsidRDefault="0046542D" w:rsidP="00E24C6A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>© Software University Foundation (</w:t>
                    </w:r>
                    <w:hyperlink r:id="rId28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uni.org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). This work </w:t>
                    </w:r>
                    <w:r>
                      <w:rPr>
                        <w:noProof/>
                        <w:sz w:val="19"/>
                        <w:szCs w:val="19"/>
                      </w:rPr>
                      <w:t>is licensed</w:t>
                    </w:r>
                    <w:r>
                      <w:rPr>
                        <w:sz w:val="19"/>
                        <w:szCs w:val="19"/>
                      </w:rPr>
                      <w:t xml:space="preserve"> under the </w:t>
                    </w:r>
                    <w:hyperlink r:id="rId29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:rsidR="006E57FB" w:rsidRDefault="0046542D" w:rsidP="00AC77AD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2F565AB0" wp14:editId="1EE1E75C">
                          <wp:extent cx="200025" cy="200025"/>
                          <wp:effectExtent l="0" t="0" r="9525" b="9525"/>
                          <wp:docPr id="72" name="Picture 72" title="Software University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" name="Picture 3" title="Software University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5B756A98" wp14:editId="42872F92">
                          <wp:extent cx="200025" cy="200025"/>
                          <wp:effectExtent l="0" t="0" r="9525" b="9525"/>
                          <wp:docPr id="73" name="Picture 73" title="Software University Foundation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4" name="Picture 4" title="Software University Foundation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5738D286" wp14:editId="39F13A65">
                          <wp:extent cx="200025" cy="200025"/>
                          <wp:effectExtent l="0" t="0" r="9525" b="9525"/>
                          <wp:docPr id="74" name="Picture 74" title="Software University @ Facebook">
                            <a:hlinkClick xmlns:a="http://schemas.openxmlformats.org/drawingml/2006/main" r:id="rId3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5" name="Picture 11" title="Software University @ Facebook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7659F4C1" wp14:editId="740F7590">
                          <wp:extent cx="200025" cy="200025"/>
                          <wp:effectExtent l="0" t="0" r="9525" b="9525"/>
                          <wp:docPr id="75" name="Picture 75" title="Software University @ Twitter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6" name="Picture 16" title="Software University @ Twitter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101E136C" wp14:editId="6CDBBE52">
                          <wp:extent cx="200025" cy="200025"/>
                          <wp:effectExtent l="0" t="0" r="9525" b="9525"/>
                          <wp:docPr id="76" name="Picture 76" title="Software University @ YouTube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7" name="Picture 23" title="Software University @ YouTube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45213072" wp14:editId="254C6B8B">
                          <wp:extent cx="200025" cy="200025"/>
                          <wp:effectExtent l="0" t="0" r="9525" b="9525"/>
                          <wp:docPr id="77" name="Picture 77" title="Software University @ Google+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8" name="Picture 25" title="Software University @ Google+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7FC67D12" wp14:editId="7CB929F9">
                          <wp:extent cx="200025" cy="200025"/>
                          <wp:effectExtent l="0" t="0" r="9525" b="9525"/>
                          <wp:docPr id="78" name="Picture 78" title="Software University @ LinkedIn">
                            <a:hlinkClick xmlns:a="http://schemas.openxmlformats.org/drawingml/2006/main" r:id="rId4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9" name="Picture 27" title="Software University @ LinkedIn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668C4132" wp14:editId="2DAE123A">
                          <wp:extent cx="200025" cy="200025"/>
                          <wp:effectExtent l="0" t="0" r="9525" b="9525"/>
                          <wp:docPr id="79" name="Picture 79" title="Software University @ SlideShare">
                            <a:hlinkClick xmlns:a="http://schemas.openxmlformats.org/drawingml/2006/main" r:id="rId4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1" name="Picture 99" title="Software University @ SlideShare">
                                    <a:hlinkClick r:id="rId43"/>
                                  </pic:cNvPr>
                                  <pic:cNvPicPr/>
                                </pic:nvPicPr>
                                <pic:blipFill>
                                  <a:blip r:embed="rId4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09FE069A" wp14:editId="714FF904">
                          <wp:extent cx="200025" cy="200025"/>
                          <wp:effectExtent l="0" t="0" r="9525" b="9525"/>
                          <wp:docPr id="80" name="Picture 80" title="Software University @ GitHub">
                            <a:hlinkClick xmlns:a="http://schemas.openxmlformats.org/drawingml/2006/main" r:id="rId4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" name="Picture 35" title="Software University @ GitHub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2410FBB3" wp14:editId="3A94D593">
                          <wp:extent cx="200025" cy="200025"/>
                          <wp:effectExtent l="0" t="0" r="9525" b="9525"/>
                          <wp:docPr id="81" name="Picture 81" title="Software University: Email Us">
                            <a:hlinkClick xmlns:a="http://schemas.openxmlformats.org/drawingml/2006/main" r:id="rId4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" name="Picture 85" title="Software University: Email Us">
                                    <a:hlinkClick r:id="rId47"/>
                                  </pic:cNvPr>
                                  <pic:cNvPicPr/>
                                </pic:nvPicPr>
                                <pic:blipFill>
                                  <a:blip r:embed="rId4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6B0ACC" w14:textId="77777777" w:rsidR="001E008B" w:rsidRDefault="001E008B">
      <w:pPr>
        <w:spacing w:before="0" w:after="0" w:line="240" w:lineRule="auto"/>
      </w:pPr>
      <w:r>
        <w:separator/>
      </w:r>
    </w:p>
  </w:footnote>
  <w:footnote w:type="continuationSeparator" w:id="0">
    <w:p w14:paraId="79735073" w14:textId="77777777" w:rsidR="001E008B" w:rsidRDefault="001E008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55921" w14:textId="77777777" w:rsidR="006E57FB" w:rsidRDefault="001E008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32459F"/>
    <w:multiLevelType w:val="hybridMultilevel"/>
    <w:tmpl w:val="4F12B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E1DFC"/>
    <w:multiLevelType w:val="hybridMultilevel"/>
    <w:tmpl w:val="E8EAF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7"/>
  </w:num>
  <w:num w:numId="7">
    <w:abstractNumId w:val="8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zQ2NTI3MbIwtLBQ0lEKTi0uzszPAykwrAUAyIGx0iwAAAA="/>
  </w:docVars>
  <w:rsids>
    <w:rsidRoot w:val="00E626DA"/>
    <w:rsid w:val="000027F7"/>
    <w:rsid w:val="000234DD"/>
    <w:rsid w:val="00094EC8"/>
    <w:rsid w:val="000B5511"/>
    <w:rsid w:val="0012709E"/>
    <w:rsid w:val="001926BA"/>
    <w:rsid w:val="001A266D"/>
    <w:rsid w:val="001A3E24"/>
    <w:rsid w:val="001E008B"/>
    <w:rsid w:val="00231E8C"/>
    <w:rsid w:val="002A36C7"/>
    <w:rsid w:val="002C5AA4"/>
    <w:rsid w:val="002E11C0"/>
    <w:rsid w:val="002E1ED5"/>
    <w:rsid w:val="002F045F"/>
    <w:rsid w:val="003123AB"/>
    <w:rsid w:val="0032629A"/>
    <w:rsid w:val="00335449"/>
    <w:rsid w:val="00335565"/>
    <w:rsid w:val="00335755"/>
    <w:rsid w:val="003665A5"/>
    <w:rsid w:val="003827E5"/>
    <w:rsid w:val="003D0F48"/>
    <w:rsid w:val="00417EC5"/>
    <w:rsid w:val="00425165"/>
    <w:rsid w:val="00433BC5"/>
    <w:rsid w:val="0046542D"/>
    <w:rsid w:val="00475349"/>
    <w:rsid w:val="0059651F"/>
    <w:rsid w:val="005B7AA2"/>
    <w:rsid w:val="005D69E6"/>
    <w:rsid w:val="005E5914"/>
    <w:rsid w:val="005F02BE"/>
    <w:rsid w:val="006050F4"/>
    <w:rsid w:val="00634BC9"/>
    <w:rsid w:val="00667999"/>
    <w:rsid w:val="00672D70"/>
    <w:rsid w:val="006D5041"/>
    <w:rsid w:val="00711D2E"/>
    <w:rsid w:val="00712921"/>
    <w:rsid w:val="007172D7"/>
    <w:rsid w:val="00737FBF"/>
    <w:rsid w:val="007A521C"/>
    <w:rsid w:val="00813F8A"/>
    <w:rsid w:val="00840FAE"/>
    <w:rsid w:val="008A5B54"/>
    <w:rsid w:val="008A6D1D"/>
    <w:rsid w:val="008C71EB"/>
    <w:rsid w:val="008F24A3"/>
    <w:rsid w:val="00911CE9"/>
    <w:rsid w:val="009A0F12"/>
    <w:rsid w:val="009F7118"/>
    <w:rsid w:val="00A7016B"/>
    <w:rsid w:val="00A92152"/>
    <w:rsid w:val="00A96F45"/>
    <w:rsid w:val="00AA45B5"/>
    <w:rsid w:val="00AF0661"/>
    <w:rsid w:val="00B229F4"/>
    <w:rsid w:val="00B6688D"/>
    <w:rsid w:val="00B82D95"/>
    <w:rsid w:val="00BB173E"/>
    <w:rsid w:val="00BB2DE1"/>
    <w:rsid w:val="00BE0993"/>
    <w:rsid w:val="00C24D13"/>
    <w:rsid w:val="00C54D8F"/>
    <w:rsid w:val="00C74763"/>
    <w:rsid w:val="00D2474D"/>
    <w:rsid w:val="00D36A15"/>
    <w:rsid w:val="00D40B87"/>
    <w:rsid w:val="00DC0B7D"/>
    <w:rsid w:val="00E1170F"/>
    <w:rsid w:val="00E411AA"/>
    <w:rsid w:val="00E46034"/>
    <w:rsid w:val="00E53E61"/>
    <w:rsid w:val="00E626DA"/>
    <w:rsid w:val="00E634B3"/>
    <w:rsid w:val="00E63C35"/>
    <w:rsid w:val="00E67C84"/>
    <w:rsid w:val="00EB40C9"/>
    <w:rsid w:val="00ED0766"/>
    <w:rsid w:val="00ED314F"/>
    <w:rsid w:val="00F0675A"/>
    <w:rsid w:val="00F335ED"/>
    <w:rsid w:val="00F85356"/>
    <w:rsid w:val="00FF4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6B333"/>
  <w15:chartTrackingRefBased/>
  <w15:docId w15:val="{D5461CF3-AD24-448F-AD70-08B7B53FC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37FBF"/>
    <w:rPr>
      <w:color w:val="954F72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335449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90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1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5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0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4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3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7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0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4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3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6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://plus.google.com/+SoftuniBg/" TargetMode="External"/><Relationship Id="rId26" Type="http://schemas.openxmlformats.org/officeDocument/2006/relationships/hyperlink" Target="mailto:info@softuni.bg" TargetMode="External"/><Relationship Id="rId39" Type="http://schemas.openxmlformats.org/officeDocument/2006/relationships/hyperlink" Target="http://plus.google.com/+SoftuniBg/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42" Type="http://schemas.openxmlformats.org/officeDocument/2006/relationships/image" Target="media/image110.png"/><Relationship Id="rId47" Type="http://schemas.openxmlformats.org/officeDocument/2006/relationships/hyperlink" Target="mailto:info@softuni.bg" TargetMode="External"/><Relationship Id="rId7" Type="http://schemas.openxmlformats.org/officeDocument/2006/relationships/hyperlink" Target="http://softuni.org/" TargetMode="External"/><Relationship Id="rId2" Type="http://schemas.openxmlformats.org/officeDocument/2006/relationships/hyperlink" Target="http://softuni.org" TargetMode="External"/><Relationship Id="rId16" Type="http://schemas.openxmlformats.org/officeDocument/2006/relationships/hyperlink" Target="http://youtube.com/SoftwareUniversity" TargetMode="External"/><Relationship Id="rId29" Type="http://schemas.openxmlformats.org/officeDocument/2006/relationships/hyperlink" Target="http://creativecommons.org/licenses/by-nc-sa/4.0/" TargetMode="External"/><Relationship Id="rId1" Type="http://schemas.openxmlformats.org/officeDocument/2006/relationships/hyperlink" Target="http://softuni.org/" TargetMode="External"/><Relationship Id="rId6" Type="http://schemas.openxmlformats.org/officeDocument/2006/relationships/image" Target="media/image40.jpeg"/><Relationship Id="rId11" Type="http://schemas.openxmlformats.org/officeDocument/2006/relationships/image" Target="media/image6.png"/><Relationship Id="rId24" Type="http://schemas.openxmlformats.org/officeDocument/2006/relationships/hyperlink" Target="http://github.com/softuni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://youtube.com/SoftwareUniversity" TargetMode="External"/><Relationship Id="rId40" Type="http://schemas.openxmlformats.org/officeDocument/2006/relationships/image" Target="media/image100.png"/><Relationship Id="rId45" Type="http://schemas.openxmlformats.org/officeDocument/2006/relationships/hyperlink" Target="http://github.com/softuni" TargetMode="External"/><Relationship Id="rId5" Type="http://schemas.openxmlformats.org/officeDocument/2006/relationships/hyperlink" Target="http:/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2.png"/><Relationship Id="rId28" Type="http://schemas.openxmlformats.org/officeDocument/2006/relationships/hyperlink" Target="http://softuni.org/" TargetMode="External"/><Relationship Id="rId36" Type="http://schemas.openxmlformats.org/officeDocument/2006/relationships/image" Target="media/image80.png"/><Relationship Id="rId10" Type="http://schemas.openxmlformats.org/officeDocument/2006/relationships/image" Target="media/image5.png"/><Relationship Id="rId19" Type="http://schemas.openxmlformats.org/officeDocument/2006/relationships/image" Target="media/image10.png"/><Relationship Id="rId31" Type="http://schemas.openxmlformats.org/officeDocument/2006/relationships/image" Target="media/image50.png"/><Relationship Id="rId44" Type="http://schemas.openxmlformats.org/officeDocument/2006/relationships/image" Target="media/image120.png"/><Relationship Id="rId4" Type="http://schemas.openxmlformats.org/officeDocument/2006/relationships/hyperlink" Target="http://softuni.org/" TargetMode="External"/><Relationship Id="rId9" Type="http://schemas.openxmlformats.org/officeDocument/2006/relationships/hyperlink" Target="http://softuni.bg/" TargetMode="External"/><Relationship Id="rId14" Type="http://schemas.openxmlformats.org/officeDocument/2006/relationships/hyperlink" Target="http://twitter.com/softunibg" TargetMode="External"/><Relationship Id="rId22" Type="http://schemas.openxmlformats.org/officeDocument/2006/relationships/hyperlink" Target="http://slideshare.net/softwareuniversity" TargetMode="External"/><Relationship Id="rId27" Type="http://schemas.openxmlformats.org/officeDocument/2006/relationships/image" Target="media/image14.png"/><Relationship Id="rId30" Type="http://schemas.openxmlformats.org/officeDocument/2006/relationships/hyperlink" Target="http://softuni.bg/" TargetMode="External"/><Relationship Id="rId35" Type="http://schemas.openxmlformats.org/officeDocument/2006/relationships/hyperlink" Target="http://twitter.com/softunibg" TargetMode="External"/><Relationship Id="rId43" Type="http://schemas.openxmlformats.org/officeDocument/2006/relationships/hyperlink" Target="http://slideshare.net/softwareuniversity" TargetMode="External"/><Relationship Id="rId48" Type="http://schemas.openxmlformats.org/officeDocument/2006/relationships/image" Target="media/image140.png"/><Relationship Id="rId8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4.jpeg"/><Relationship Id="rId12" Type="http://schemas.openxmlformats.org/officeDocument/2006/relationships/hyperlink" Target="http://facebook.com/SoftwareUniversity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3.png"/><Relationship Id="rId33" Type="http://schemas.openxmlformats.org/officeDocument/2006/relationships/hyperlink" Target="http://facebook.com/SoftwareUniversity" TargetMode="External"/><Relationship Id="rId38" Type="http://schemas.openxmlformats.org/officeDocument/2006/relationships/image" Target="media/image90.png"/><Relationship Id="rId46" Type="http://schemas.openxmlformats.org/officeDocument/2006/relationships/image" Target="media/image130.png"/><Relationship Id="rId20" Type="http://schemas.openxmlformats.org/officeDocument/2006/relationships/hyperlink" Target="http://www.linkedin.com/company/software-university-softuni-bg-" TargetMode="External"/><Relationship Id="rId41" Type="http://schemas.openxmlformats.org/officeDocument/2006/relationships/hyperlink" Target="http://www.linkedin.com/company/software-university-softuni-bg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8F213-FABF-4F3E-9087-6CAB76F7B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0</TotalTime>
  <Pages>1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 Kirilov</dc:creator>
  <cp:keywords/>
  <dc:description/>
  <cp:lastModifiedBy>Bobby_Apostolov Bobby_Apostolov</cp:lastModifiedBy>
  <cp:revision>56</cp:revision>
  <dcterms:created xsi:type="dcterms:W3CDTF">2017-07-13T11:31:00Z</dcterms:created>
  <dcterms:modified xsi:type="dcterms:W3CDTF">2021-02-14T07:46:00Z</dcterms:modified>
</cp:coreProperties>
</file>